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0F1A80" w14:textId="1B5E1250" w:rsidR="00DA623D" w:rsidRDefault="00DA623D" w:rsidP="00DA623D">
      <w:pPr>
        <w:pStyle w:val="BodyText"/>
        <w:ind w:left="2917"/>
        <w:rPr>
          <w:sz w:val="20"/>
        </w:rPr>
      </w:pPr>
    </w:p>
    <w:p w14:paraId="707883ED" w14:textId="5C848FB6" w:rsidR="00DA623D" w:rsidRDefault="00D344DE" w:rsidP="00DA623D">
      <w:pPr>
        <w:tabs>
          <w:tab w:val="left" w:pos="2916"/>
        </w:tabs>
        <w:spacing w:before="66"/>
        <w:ind w:left="106"/>
        <w:rPr>
          <w:rFonts w:ascii="Myriad Pro"/>
          <w:sz w:val="15"/>
        </w:rPr>
      </w:pPr>
      <w:r w:rsidRPr="00905FBD">
        <w:rPr>
          <w:rFonts w:ascii="ARS Maquette Pro" w:eastAsia="ARS Maquette Pro" w:hAnsi="ARS Maquette Pro" w:cs="ARS Maquette Pro"/>
          <w:noProof/>
          <w:color w:val="auto"/>
          <w:lang w:eastAsia="en-GB"/>
        </w:rPr>
        <mc:AlternateContent>
          <mc:Choice Requires="wpg">
            <w:drawing>
              <wp:anchor distT="0" distB="0" distL="114300" distR="114300" simplePos="0" relativeHeight="251662336" behindDoc="1" locked="0" layoutInCell="1" allowOverlap="1" wp14:anchorId="6D02F96A" wp14:editId="7DC9D085">
                <wp:simplePos x="0" y="0"/>
                <wp:positionH relativeFrom="page">
                  <wp:posOffset>4759960</wp:posOffset>
                </wp:positionH>
                <wp:positionV relativeFrom="paragraph">
                  <wp:posOffset>181610</wp:posOffset>
                </wp:positionV>
                <wp:extent cx="1291590" cy="699770"/>
                <wp:effectExtent l="0" t="0" r="381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91590" cy="699770"/>
                          <a:chOff x="7145" y="-776"/>
                          <a:chExt cx="2318" cy="1258"/>
                        </a:xfrm>
                      </wpg:grpSpPr>
                      <wps:wsp>
                        <wps:cNvPr id="9" name="AutoShape 9"/>
                        <wps:cNvSpPr>
                          <a:spLocks/>
                        </wps:cNvSpPr>
                        <wps:spPr bwMode="auto">
                          <a:xfrm>
                            <a:off x="7145" y="-760"/>
                            <a:ext cx="872" cy="872"/>
                          </a:xfrm>
                          <a:custGeom>
                            <a:avLst/>
                            <a:gdLst>
                              <a:gd name="T0" fmla="+- 0 7683 7145"/>
                              <a:gd name="T1" fmla="*/ T0 w 872"/>
                              <a:gd name="T2" fmla="+- 0 -759 -759"/>
                              <a:gd name="T3" fmla="*/ -759 h 872"/>
                              <a:gd name="T4" fmla="+- 0 7491 7145"/>
                              <a:gd name="T5" fmla="*/ T4 w 872"/>
                              <a:gd name="T6" fmla="+- 0 -759 -759"/>
                              <a:gd name="T7" fmla="*/ -759 h 872"/>
                              <a:gd name="T8" fmla="+- 0 7145 7145"/>
                              <a:gd name="T9" fmla="*/ T8 w 872"/>
                              <a:gd name="T10" fmla="+- 0 113 -759"/>
                              <a:gd name="T11" fmla="*/ 113 h 872"/>
                              <a:gd name="T12" fmla="+- 0 7387 7145"/>
                              <a:gd name="T13" fmla="*/ T12 w 872"/>
                              <a:gd name="T14" fmla="+- 0 113 -759"/>
                              <a:gd name="T15" fmla="*/ 113 h 872"/>
                              <a:gd name="T16" fmla="+- 0 7427 7145"/>
                              <a:gd name="T17" fmla="*/ T16 w 872"/>
                              <a:gd name="T18" fmla="+- 0 -13 -759"/>
                              <a:gd name="T19" fmla="*/ -13 h 872"/>
                              <a:gd name="T20" fmla="+- 0 7969 7145"/>
                              <a:gd name="T21" fmla="*/ T20 w 872"/>
                              <a:gd name="T22" fmla="+- 0 -13 -759"/>
                              <a:gd name="T23" fmla="*/ -13 h 872"/>
                              <a:gd name="T24" fmla="+- 0 7901 7145"/>
                              <a:gd name="T25" fmla="*/ T24 w 872"/>
                              <a:gd name="T26" fmla="+- 0 -190 -759"/>
                              <a:gd name="T27" fmla="*/ -190 h 872"/>
                              <a:gd name="T28" fmla="+- 0 7482 7145"/>
                              <a:gd name="T29" fmla="*/ T28 w 872"/>
                              <a:gd name="T30" fmla="+- 0 -190 -759"/>
                              <a:gd name="T31" fmla="*/ -190 h 872"/>
                              <a:gd name="T32" fmla="+- 0 7577 7145"/>
                              <a:gd name="T33" fmla="*/ T32 w 872"/>
                              <a:gd name="T34" fmla="+- 0 -494 -759"/>
                              <a:gd name="T35" fmla="*/ -494 h 872"/>
                              <a:gd name="T36" fmla="+- 0 7784 7145"/>
                              <a:gd name="T37" fmla="*/ T36 w 872"/>
                              <a:gd name="T38" fmla="+- 0 -494 -759"/>
                              <a:gd name="T39" fmla="*/ -494 h 872"/>
                              <a:gd name="T40" fmla="+- 0 7683 7145"/>
                              <a:gd name="T41" fmla="*/ T40 w 872"/>
                              <a:gd name="T42" fmla="+- 0 -759 -759"/>
                              <a:gd name="T43" fmla="*/ -759 h 872"/>
                              <a:gd name="T44" fmla="+- 0 7969 7145"/>
                              <a:gd name="T45" fmla="*/ T44 w 872"/>
                              <a:gd name="T46" fmla="+- 0 -13 -759"/>
                              <a:gd name="T47" fmla="*/ -13 h 872"/>
                              <a:gd name="T48" fmla="+- 0 7732 7145"/>
                              <a:gd name="T49" fmla="*/ T48 w 872"/>
                              <a:gd name="T50" fmla="+- 0 -13 -759"/>
                              <a:gd name="T51" fmla="*/ -13 h 872"/>
                              <a:gd name="T52" fmla="+- 0 7773 7145"/>
                              <a:gd name="T53" fmla="*/ T52 w 872"/>
                              <a:gd name="T54" fmla="+- 0 113 -759"/>
                              <a:gd name="T55" fmla="*/ 113 h 872"/>
                              <a:gd name="T56" fmla="+- 0 8017 7145"/>
                              <a:gd name="T57" fmla="*/ T56 w 872"/>
                              <a:gd name="T58" fmla="+- 0 113 -759"/>
                              <a:gd name="T59" fmla="*/ 113 h 872"/>
                              <a:gd name="T60" fmla="+- 0 7969 7145"/>
                              <a:gd name="T61" fmla="*/ T60 w 872"/>
                              <a:gd name="T62" fmla="+- 0 -13 -759"/>
                              <a:gd name="T63" fmla="*/ -13 h 872"/>
                              <a:gd name="T64" fmla="+- 0 7784 7145"/>
                              <a:gd name="T65" fmla="*/ T64 w 872"/>
                              <a:gd name="T66" fmla="+- 0 -494 -759"/>
                              <a:gd name="T67" fmla="*/ -494 h 872"/>
                              <a:gd name="T68" fmla="+- 0 7577 7145"/>
                              <a:gd name="T69" fmla="*/ T68 w 872"/>
                              <a:gd name="T70" fmla="+- 0 -494 -759"/>
                              <a:gd name="T71" fmla="*/ -494 h 872"/>
                              <a:gd name="T72" fmla="+- 0 7674 7145"/>
                              <a:gd name="T73" fmla="*/ T72 w 872"/>
                              <a:gd name="T74" fmla="+- 0 -190 -759"/>
                              <a:gd name="T75" fmla="*/ -190 h 872"/>
                              <a:gd name="T76" fmla="+- 0 7901 7145"/>
                              <a:gd name="T77" fmla="*/ T76 w 872"/>
                              <a:gd name="T78" fmla="+- 0 -190 -759"/>
                              <a:gd name="T79" fmla="*/ -190 h 872"/>
                              <a:gd name="T80" fmla="+- 0 7784 7145"/>
                              <a:gd name="T81" fmla="*/ T80 w 872"/>
                              <a:gd name="T82" fmla="+- 0 -494 -759"/>
                              <a:gd name="T83" fmla="*/ -494 h 8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72" h="872">
                                <a:moveTo>
                                  <a:pt x="538" y="0"/>
                                </a:moveTo>
                                <a:lnTo>
                                  <a:pt x="346" y="0"/>
                                </a:lnTo>
                                <a:lnTo>
                                  <a:pt x="0" y="872"/>
                                </a:lnTo>
                                <a:lnTo>
                                  <a:pt x="242" y="872"/>
                                </a:lnTo>
                                <a:lnTo>
                                  <a:pt x="282" y="746"/>
                                </a:lnTo>
                                <a:lnTo>
                                  <a:pt x="824" y="746"/>
                                </a:lnTo>
                                <a:lnTo>
                                  <a:pt x="756" y="569"/>
                                </a:lnTo>
                                <a:lnTo>
                                  <a:pt x="337" y="569"/>
                                </a:lnTo>
                                <a:lnTo>
                                  <a:pt x="432" y="265"/>
                                </a:lnTo>
                                <a:lnTo>
                                  <a:pt x="639" y="265"/>
                                </a:lnTo>
                                <a:lnTo>
                                  <a:pt x="538" y="0"/>
                                </a:lnTo>
                                <a:close/>
                                <a:moveTo>
                                  <a:pt x="824" y="746"/>
                                </a:moveTo>
                                <a:lnTo>
                                  <a:pt x="587" y="746"/>
                                </a:lnTo>
                                <a:lnTo>
                                  <a:pt x="628" y="872"/>
                                </a:lnTo>
                                <a:lnTo>
                                  <a:pt x="872" y="872"/>
                                </a:lnTo>
                                <a:lnTo>
                                  <a:pt x="824" y="746"/>
                                </a:lnTo>
                                <a:close/>
                                <a:moveTo>
                                  <a:pt x="639" y="265"/>
                                </a:moveTo>
                                <a:lnTo>
                                  <a:pt x="432" y="265"/>
                                </a:lnTo>
                                <a:lnTo>
                                  <a:pt x="529" y="569"/>
                                </a:lnTo>
                                <a:lnTo>
                                  <a:pt x="756" y="569"/>
                                </a:lnTo>
                                <a:lnTo>
                                  <a:pt x="639" y="265"/>
                                </a:lnTo>
                                <a:close/>
                              </a:path>
                            </a:pathLst>
                          </a:custGeom>
                          <a:solidFill>
                            <a:srgbClr val="4C565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10"/>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8509" y="-497"/>
                            <a:ext cx="223" cy="109"/>
                          </a:xfrm>
                          <a:prstGeom prst="rect">
                            <a:avLst/>
                          </a:prstGeom>
                          <a:noFill/>
                          <a:extLst>
                            <a:ext uri="{909E8E84-426E-40DD-AFC4-6F175D3DCCD1}">
                              <a14:hiddenFill xmlns:a14="http://schemas.microsoft.com/office/drawing/2010/main">
                                <a:solidFill>
                                  <a:srgbClr val="FFFFFF"/>
                                </a:solidFill>
                              </a14:hiddenFill>
                            </a:ext>
                          </a:extLst>
                        </pic:spPr>
                      </pic:pic>
                      <wps:wsp>
                        <wps:cNvPr id="11" name="Freeform 11"/>
                        <wps:cNvSpPr>
                          <a:spLocks/>
                        </wps:cNvSpPr>
                        <wps:spPr bwMode="auto">
                          <a:xfrm>
                            <a:off x="8051" y="-776"/>
                            <a:ext cx="682" cy="889"/>
                          </a:xfrm>
                          <a:custGeom>
                            <a:avLst/>
                            <a:gdLst>
                              <a:gd name="T0" fmla="+- 0 8390 8051"/>
                              <a:gd name="T1" fmla="*/ T0 w 682"/>
                              <a:gd name="T2" fmla="+- 0 -776 -776"/>
                              <a:gd name="T3" fmla="*/ -776 h 889"/>
                              <a:gd name="T4" fmla="+- 0 8313 8051"/>
                              <a:gd name="T5" fmla="*/ T4 w 682"/>
                              <a:gd name="T6" fmla="+- 0 -768 -776"/>
                              <a:gd name="T7" fmla="*/ -768 h 889"/>
                              <a:gd name="T8" fmla="+- 0 8242 8051"/>
                              <a:gd name="T9" fmla="*/ T8 w 682"/>
                              <a:gd name="T10" fmla="+- 0 -745 -776"/>
                              <a:gd name="T11" fmla="*/ -745 h 889"/>
                              <a:gd name="T12" fmla="+- 0 8179 8051"/>
                              <a:gd name="T13" fmla="*/ T12 w 682"/>
                              <a:gd name="T14" fmla="+- 0 -708 -776"/>
                              <a:gd name="T15" fmla="*/ -708 h 889"/>
                              <a:gd name="T16" fmla="+- 0 8127 8051"/>
                              <a:gd name="T17" fmla="*/ T16 w 682"/>
                              <a:gd name="T18" fmla="+- 0 -658 -776"/>
                              <a:gd name="T19" fmla="*/ -658 h 889"/>
                              <a:gd name="T20" fmla="+- 0 8086 8051"/>
                              <a:gd name="T21" fmla="*/ T20 w 682"/>
                              <a:gd name="T22" fmla="+- 0 -596 -776"/>
                              <a:gd name="T23" fmla="*/ -596 h 889"/>
                              <a:gd name="T24" fmla="+- 0 8061 8051"/>
                              <a:gd name="T25" fmla="*/ T24 w 682"/>
                              <a:gd name="T26" fmla="+- 0 -524 -776"/>
                              <a:gd name="T27" fmla="*/ -524 h 889"/>
                              <a:gd name="T28" fmla="+- 0 8051 8051"/>
                              <a:gd name="T29" fmla="*/ T28 w 682"/>
                              <a:gd name="T30" fmla="+- 0 -443 -776"/>
                              <a:gd name="T31" fmla="*/ -443 h 889"/>
                              <a:gd name="T32" fmla="+- 0 8063 8051"/>
                              <a:gd name="T33" fmla="*/ T32 w 682"/>
                              <a:gd name="T34" fmla="+- 0 -353 -776"/>
                              <a:gd name="T35" fmla="*/ -353 h 889"/>
                              <a:gd name="T36" fmla="+- 0 8094 8051"/>
                              <a:gd name="T37" fmla="*/ T36 w 682"/>
                              <a:gd name="T38" fmla="+- 0 -279 -776"/>
                              <a:gd name="T39" fmla="*/ -279 h 889"/>
                              <a:gd name="T40" fmla="+- 0 8141 8051"/>
                              <a:gd name="T41" fmla="*/ T40 w 682"/>
                              <a:gd name="T42" fmla="+- 0 -221 -776"/>
                              <a:gd name="T43" fmla="*/ -221 h 889"/>
                              <a:gd name="T44" fmla="+- 0 8198 8051"/>
                              <a:gd name="T45" fmla="*/ T44 w 682"/>
                              <a:gd name="T46" fmla="+- 0 -180 -776"/>
                              <a:gd name="T47" fmla="*/ -180 h 889"/>
                              <a:gd name="T48" fmla="+- 0 8261 8051"/>
                              <a:gd name="T49" fmla="*/ T48 w 682"/>
                              <a:gd name="T50" fmla="+- 0 -156 -776"/>
                              <a:gd name="T51" fmla="*/ -156 h 889"/>
                              <a:gd name="T52" fmla="+- 0 8326 8051"/>
                              <a:gd name="T53" fmla="*/ T52 w 682"/>
                              <a:gd name="T54" fmla="+- 0 -148 -776"/>
                              <a:gd name="T55" fmla="*/ -148 h 889"/>
                              <a:gd name="T56" fmla="+- 0 8340 8051"/>
                              <a:gd name="T57" fmla="*/ T56 w 682"/>
                              <a:gd name="T58" fmla="+- 0 -148 -776"/>
                              <a:gd name="T59" fmla="*/ -148 h 889"/>
                              <a:gd name="T60" fmla="+- 0 8366 8051"/>
                              <a:gd name="T61" fmla="*/ T60 w 682"/>
                              <a:gd name="T62" fmla="+- 0 -150 -776"/>
                              <a:gd name="T63" fmla="*/ -150 h 889"/>
                              <a:gd name="T64" fmla="+- 0 8371 8051"/>
                              <a:gd name="T65" fmla="*/ T64 w 682"/>
                              <a:gd name="T66" fmla="+- 0 -150 -776"/>
                              <a:gd name="T67" fmla="*/ -150 h 889"/>
                              <a:gd name="T68" fmla="+- 0 8337 8051"/>
                              <a:gd name="T69" fmla="*/ T68 w 682"/>
                              <a:gd name="T70" fmla="+- 0 -103 -776"/>
                              <a:gd name="T71" fmla="*/ -103 h 889"/>
                              <a:gd name="T72" fmla="+- 0 8179 8051"/>
                              <a:gd name="T73" fmla="*/ T72 w 682"/>
                              <a:gd name="T74" fmla="+- 0 113 -776"/>
                              <a:gd name="T75" fmla="*/ 113 h 889"/>
                              <a:gd name="T76" fmla="+- 0 8437 8051"/>
                              <a:gd name="T77" fmla="*/ T76 w 682"/>
                              <a:gd name="T78" fmla="+- 0 113 -776"/>
                              <a:gd name="T79" fmla="*/ 113 h 889"/>
                              <a:gd name="T80" fmla="+- 0 8654 8051"/>
                              <a:gd name="T81" fmla="*/ T80 w 682"/>
                              <a:gd name="T82" fmla="+- 0 -205 -776"/>
                              <a:gd name="T83" fmla="*/ -205 h 889"/>
                              <a:gd name="T84" fmla="+- 0 8669 8051"/>
                              <a:gd name="T85" fmla="*/ T84 w 682"/>
                              <a:gd name="T86" fmla="+- 0 -230 -776"/>
                              <a:gd name="T87" fmla="*/ -230 h 889"/>
                              <a:gd name="T88" fmla="+- 0 8350 8051"/>
                              <a:gd name="T89" fmla="*/ T88 w 682"/>
                              <a:gd name="T90" fmla="+- 0 -351 -776"/>
                              <a:gd name="T91" fmla="*/ -351 h 889"/>
                              <a:gd name="T92" fmla="+- 0 8350 8051"/>
                              <a:gd name="T93" fmla="*/ T92 w 682"/>
                              <a:gd name="T94" fmla="+- 0 -352 -776"/>
                              <a:gd name="T95" fmla="*/ -352 h 889"/>
                              <a:gd name="T96" fmla="+- 0 8317 8051"/>
                              <a:gd name="T97" fmla="*/ T96 w 682"/>
                              <a:gd name="T98" fmla="+- 0 -371 -776"/>
                              <a:gd name="T99" fmla="*/ -371 h 889"/>
                              <a:gd name="T100" fmla="+- 0 8293 8051"/>
                              <a:gd name="T101" fmla="*/ T100 w 682"/>
                              <a:gd name="T102" fmla="+- 0 -398 -776"/>
                              <a:gd name="T103" fmla="*/ -398 h 889"/>
                              <a:gd name="T104" fmla="+- 0 8279 8051"/>
                              <a:gd name="T105" fmla="*/ T104 w 682"/>
                              <a:gd name="T106" fmla="+- 0 -430 -776"/>
                              <a:gd name="T107" fmla="*/ -430 h 889"/>
                              <a:gd name="T108" fmla="+- 0 8274 8051"/>
                              <a:gd name="T109" fmla="*/ T108 w 682"/>
                              <a:gd name="T110" fmla="+- 0 -463 -776"/>
                              <a:gd name="T111" fmla="*/ -463 h 889"/>
                              <a:gd name="T112" fmla="+- 0 8284 8051"/>
                              <a:gd name="T113" fmla="*/ T112 w 682"/>
                              <a:gd name="T114" fmla="+- 0 -511 -776"/>
                              <a:gd name="T115" fmla="*/ -511 h 889"/>
                              <a:gd name="T116" fmla="+- 0 8310 8051"/>
                              <a:gd name="T117" fmla="*/ T116 w 682"/>
                              <a:gd name="T118" fmla="+- 0 -548 -776"/>
                              <a:gd name="T119" fmla="*/ -548 h 889"/>
                              <a:gd name="T120" fmla="+- 0 8349 8051"/>
                              <a:gd name="T121" fmla="*/ T120 w 682"/>
                              <a:gd name="T122" fmla="+- 0 -572 -776"/>
                              <a:gd name="T123" fmla="*/ -572 h 889"/>
                              <a:gd name="T124" fmla="+- 0 8394 8051"/>
                              <a:gd name="T125" fmla="*/ T124 w 682"/>
                              <a:gd name="T126" fmla="+- 0 -580 -776"/>
                              <a:gd name="T127" fmla="*/ -580 h 889"/>
                              <a:gd name="T128" fmla="+- 0 8408 8051"/>
                              <a:gd name="T129" fmla="*/ T128 w 682"/>
                              <a:gd name="T130" fmla="+- 0 -579 -776"/>
                              <a:gd name="T131" fmla="*/ -579 h 889"/>
                              <a:gd name="T132" fmla="+- 0 8422 8051"/>
                              <a:gd name="T133" fmla="*/ T132 w 682"/>
                              <a:gd name="T134" fmla="+- 0 -577 -776"/>
                              <a:gd name="T135" fmla="*/ -577 h 889"/>
                              <a:gd name="T136" fmla="+- 0 8436 8051"/>
                              <a:gd name="T137" fmla="*/ T136 w 682"/>
                              <a:gd name="T138" fmla="+- 0 -573 -776"/>
                              <a:gd name="T139" fmla="*/ -573 h 889"/>
                              <a:gd name="T140" fmla="+- 0 8450 8051"/>
                              <a:gd name="T141" fmla="*/ T140 w 682"/>
                              <a:gd name="T142" fmla="+- 0 -567 -776"/>
                              <a:gd name="T143" fmla="*/ -567 h 889"/>
                              <a:gd name="T144" fmla="+- 0 8733 8051"/>
                              <a:gd name="T145" fmla="*/ T144 w 682"/>
                              <a:gd name="T146" fmla="+- 0 -459 -776"/>
                              <a:gd name="T147" fmla="*/ -459 h 889"/>
                              <a:gd name="T148" fmla="+- 0 8714 8051"/>
                              <a:gd name="T149" fmla="*/ T148 w 682"/>
                              <a:gd name="T150" fmla="+- 0 -561 -776"/>
                              <a:gd name="T151" fmla="*/ -561 h 889"/>
                              <a:gd name="T152" fmla="+- 0 8659 8051"/>
                              <a:gd name="T153" fmla="*/ T152 w 682"/>
                              <a:gd name="T154" fmla="+- 0 -658 -776"/>
                              <a:gd name="T155" fmla="*/ -658 h 889"/>
                              <a:gd name="T156" fmla="+- 0 8608 8051"/>
                              <a:gd name="T157" fmla="*/ T156 w 682"/>
                              <a:gd name="T158" fmla="+- 0 -709 -776"/>
                              <a:gd name="T159" fmla="*/ -709 h 889"/>
                              <a:gd name="T160" fmla="+- 0 8544 8051"/>
                              <a:gd name="T161" fmla="*/ T160 w 682"/>
                              <a:gd name="T162" fmla="+- 0 -746 -776"/>
                              <a:gd name="T163" fmla="*/ -746 h 889"/>
                              <a:gd name="T164" fmla="+- 0 8470 8051"/>
                              <a:gd name="T165" fmla="*/ T164 w 682"/>
                              <a:gd name="T166" fmla="+- 0 -768 -776"/>
                              <a:gd name="T167" fmla="*/ -768 h 889"/>
                              <a:gd name="T168" fmla="+- 0 8390 8051"/>
                              <a:gd name="T169" fmla="*/ T168 w 682"/>
                              <a:gd name="T170" fmla="+- 0 -776 -776"/>
                              <a:gd name="T171" fmla="*/ -776 h 8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682" h="889">
                                <a:moveTo>
                                  <a:pt x="339" y="0"/>
                                </a:moveTo>
                                <a:lnTo>
                                  <a:pt x="262" y="8"/>
                                </a:lnTo>
                                <a:lnTo>
                                  <a:pt x="191" y="31"/>
                                </a:lnTo>
                                <a:lnTo>
                                  <a:pt x="128" y="68"/>
                                </a:lnTo>
                                <a:lnTo>
                                  <a:pt x="76" y="118"/>
                                </a:lnTo>
                                <a:lnTo>
                                  <a:pt x="35" y="180"/>
                                </a:lnTo>
                                <a:lnTo>
                                  <a:pt x="10" y="252"/>
                                </a:lnTo>
                                <a:lnTo>
                                  <a:pt x="0" y="333"/>
                                </a:lnTo>
                                <a:lnTo>
                                  <a:pt x="12" y="423"/>
                                </a:lnTo>
                                <a:lnTo>
                                  <a:pt x="43" y="497"/>
                                </a:lnTo>
                                <a:lnTo>
                                  <a:pt x="90" y="555"/>
                                </a:lnTo>
                                <a:lnTo>
                                  <a:pt x="147" y="596"/>
                                </a:lnTo>
                                <a:lnTo>
                                  <a:pt x="210" y="620"/>
                                </a:lnTo>
                                <a:lnTo>
                                  <a:pt x="275" y="628"/>
                                </a:lnTo>
                                <a:lnTo>
                                  <a:pt x="289" y="628"/>
                                </a:lnTo>
                                <a:lnTo>
                                  <a:pt x="315" y="626"/>
                                </a:lnTo>
                                <a:lnTo>
                                  <a:pt x="320" y="626"/>
                                </a:lnTo>
                                <a:lnTo>
                                  <a:pt x="286" y="673"/>
                                </a:lnTo>
                                <a:lnTo>
                                  <a:pt x="128" y="889"/>
                                </a:lnTo>
                                <a:lnTo>
                                  <a:pt x="386" y="889"/>
                                </a:lnTo>
                                <a:lnTo>
                                  <a:pt x="603" y="571"/>
                                </a:lnTo>
                                <a:lnTo>
                                  <a:pt x="618" y="546"/>
                                </a:lnTo>
                                <a:lnTo>
                                  <a:pt x="299" y="425"/>
                                </a:lnTo>
                                <a:lnTo>
                                  <a:pt x="299" y="424"/>
                                </a:lnTo>
                                <a:lnTo>
                                  <a:pt x="266" y="405"/>
                                </a:lnTo>
                                <a:lnTo>
                                  <a:pt x="242" y="378"/>
                                </a:lnTo>
                                <a:lnTo>
                                  <a:pt x="228" y="346"/>
                                </a:lnTo>
                                <a:lnTo>
                                  <a:pt x="223" y="313"/>
                                </a:lnTo>
                                <a:lnTo>
                                  <a:pt x="233" y="265"/>
                                </a:lnTo>
                                <a:lnTo>
                                  <a:pt x="259" y="228"/>
                                </a:lnTo>
                                <a:lnTo>
                                  <a:pt x="298" y="204"/>
                                </a:lnTo>
                                <a:lnTo>
                                  <a:pt x="343" y="196"/>
                                </a:lnTo>
                                <a:lnTo>
                                  <a:pt x="357" y="197"/>
                                </a:lnTo>
                                <a:lnTo>
                                  <a:pt x="371" y="199"/>
                                </a:lnTo>
                                <a:lnTo>
                                  <a:pt x="385" y="203"/>
                                </a:lnTo>
                                <a:lnTo>
                                  <a:pt x="399" y="209"/>
                                </a:lnTo>
                                <a:lnTo>
                                  <a:pt x="682" y="317"/>
                                </a:lnTo>
                                <a:lnTo>
                                  <a:pt x="663" y="215"/>
                                </a:lnTo>
                                <a:lnTo>
                                  <a:pt x="608" y="118"/>
                                </a:lnTo>
                                <a:lnTo>
                                  <a:pt x="557" y="67"/>
                                </a:lnTo>
                                <a:lnTo>
                                  <a:pt x="493" y="30"/>
                                </a:lnTo>
                                <a:lnTo>
                                  <a:pt x="419" y="8"/>
                                </a:lnTo>
                                <a:lnTo>
                                  <a:pt x="339" y="0"/>
                                </a:lnTo>
                                <a:close/>
                              </a:path>
                            </a:pathLst>
                          </a:custGeom>
                          <a:solidFill>
                            <a:srgbClr val="4C565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12"/>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8454" y="-372"/>
                            <a:ext cx="244" cy="10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8814" y="-377"/>
                            <a:ext cx="244" cy="106"/>
                          </a:xfrm>
                          <a:prstGeom prst="rect">
                            <a:avLst/>
                          </a:prstGeom>
                          <a:noFill/>
                          <a:extLst>
                            <a:ext uri="{909E8E84-426E-40DD-AFC4-6F175D3DCCD1}">
                              <a14:hiddenFill xmlns:a14="http://schemas.microsoft.com/office/drawing/2010/main">
                                <a:solidFill>
                                  <a:srgbClr val="FFFFFF"/>
                                </a:solidFill>
                              </a14:hiddenFill>
                            </a:ext>
                          </a:extLst>
                        </pic:spPr>
                      </pic:pic>
                      <wps:wsp>
                        <wps:cNvPr id="14" name="Freeform 14"/>
                        <wps:cNvSpPr>
                          <a:spLocks/>
                        </wps:cNvSpPr>
                        <wps:spPr bwMode="auto">
                          <a:xfrm>
                            <a:off x="8502" y="-426"/>
                            <a:ext cx="508" cy="209"/>
                          </a:xfrm>
                          <a:custGeom>
                            <a:avLst/>
                            <a:gdLst>
                              <a:gd name="T0" fmla="+- 0 8509 8502"/>
                              <a:gd name="T1" fmla="*/ T0 w 508"/>
                              <a:gd name="T2" fmla="+- 0 -425 -425"/>
                              <a:gd name="T3" fmla="*/ -425 h 209"/>
                              <a:gd name="T4" fmla="+- 0 8507 8502"/>
                              <a:gd name="T5" fmla="*/ T4 w 508"/>
                              <a:gd name="T6" fmla="+- 0 -419 -425"/>
                              <a:gd name="T7" fmla="*/ -419 h 209"/>
                              <a:gd name="T8" fmla="+- 0 8505 8502"/>
                              <a:gd name="T9" fmla="*/ T8 w 508"/>
                              <a:gd name="T10" fmla="+- 0 -413 -425"/>
                              <a:gd name="T11" fmla="*/ -413 h 209"/>
                              <a:gd name="T12" fmla="+- 0 8502 8502"/>
                              <a:gd name="T13" fmla="*/ T12 w 508"/>
                              <a:gd name="T14" fmla="+- 0 -408 -425"/>
                              <a:gd name="T15" fmla="*/ -408 h 209"/>
                              <a:gd name="T16" fmla="+- 0 9004 8502"/>
                              <a:gd name="T17" fmla="*/ T16 w 508"/>
                              <a:gd name="T18" fmla="+- 0 -217 -425"/>
                              <a:gd name="T19" fmla="*/ -217 h 209"/>
                              <a:gd name="T20" fmla="+- 0 9005 8502"/>
                              <a:gd name="T21" fmla="*/ T20 w 508"/>
                              <a:gd name="T22" fmla="+- 0 -223 -425"/>
                              <a:gd name="T23" fmla="*/ -223 h 209"/>
                              <a:gd name="T24" fmla="+- 0 9007 8502"/>
                              <a:gd name="T25" fmla="*/ T24 w 508"/>
                              <a:gd name="T26" fmla="+- 0 -229 -425"/>
                              <a:gd name="T27" fmla="*/ -229 h 209"/>
                              <a:gd name="T28" fmla="+- 0 9010 8502"/>
                              <a:gd name="T29" fmla="*/ T28 w 508"/>
                              <a:gd name="T30" fmla="+- 0 -234 -425"/>
                              <a:gd name="T31" fmla="*/ -234 h 209"/>
                              <a:gd name="T32" fmla="+- 0 8720 8502"/>
                              <a:gd name="T33" fmla="*/ T32 w 508"/>
                              <a:gd name="T34" fmla="+- 0 -345 -425"/>
                              <a:gd name="T35" fmla="*/ -345 h 209"/>
                              <a:gd name="T36" fmla="+- 0 8509 8502"/>
                              <a:gd name="T37" fmla="*/ T36 w 508"/>
                              <a:gd name="T38" fmla="+- 0 -425 -425"/>
                              <a:gd name="T39" fmla="*/ -425 h 2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08" h="209">
                                <a:moveTo>
                                  <a:pt x="7" y="0"/>
                                </a:moveTo>
                                <a:lnTo>
                                  <a:pt x="5" y="6"/>
                                </a:lnTo>
                                <a:lnTo>
                                  <a:pt x="3" y="12"/>
                                </a:lnTo>
                                <a:lnTo>
                                  <a:pt x="0" y="17"/>
                                </a:lnTo>
                                <a:lnTo>
                                  <a:pt x="502" y="208"/>
                                </a:lnTo>
                                <a:lnTo>
                                  <a:pt x="503" y="202"/>
                                </a:lnTo>
                                <a:lnTo>
                                  <a:pt x="505" y="196"/>
                                </a:lnTo>
                                <a:lnTo>
                                  <a:pt x="508" y="191"/>
                                </a:lnTo>
                                <a:lnTo>
                                  <a:pt x="218" y="80"/>
                                </a:lnTo>
                                <a:lnTo>
                                  <a:pt x="7" y="0"/>
                                </a:lnTo>
                                <a:close/>
                              </a:path>
                            </a:pathLst>
                          </a:custGeom>
                          <a:solidFill>
                            <a:srgbClr val="4C565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15"/>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8781" y="-254"/>
                            <a:ext cx="224" cy="104"/>
                          </a:xfrm>
                          <a:prstGeom prst="rect">
                            <a:avLst/>
                          </a:prstGeom>
                          <a:noFill/>
                          <a:extLst>
                            <a:ext uri="{909E8E84-426E-40DD-AFC4-6F175D3DCCD1}">
                              <a14:hiddenFill xmlns:a14="http://schemas.microsoft.com/office/drawing/2010/main">
                                <a:solidFill>
                                  <a:srgbClr val="FFFFFF"/>
                                </a:solidFill>
                              </a14:hiddenFill>
                            </a:ext>
                          </a:extLst>
                        </pic:spPr>
                      </pic:pic>
                      <wps:wsp>
                        <wps:cNvPr id="16" name="AutoShape 16"/>
                        <wps:cNvSpPr>
                          <a:spLocks/>
                        </wps:cNvSpPr>
                        <wps:spPr bwMode="auto">
                          <a:xfrm>
                            <a:off x="8781" y="-760"/>
                            <a:ext cx="682" cy="889"/>
                          </a:xfrm>
                          <a:custGeom>
                            <a:avLst/>
                            <a:gdLst>
                              <a:gd name="T0" fmla="+- 0 9174 8781"/>
                              <a:gd name="T1" fmla="*/ T0 w 682"/>
                              <a:gd name="T2" fmla="+- 0 -291 -759"/>
                              <a:gd name="T3" fmla="*/ -291 h 889"/>
                              <a:gd name="T4" fmla="+- 0 9173 8781"/>
                              <a:gd name="T5" fmla="*/ T4 w 682"/>
                              <a:gd name="T6" fmla="+- 0 -291 -759"/>
                              <a:gd name="T7" fmla="*/ -291 h 889"/>
                              <a:gd name="T8" fmla="+- 0 9173 8781"/>
                              <a:gd name="T9" fmla="*/ T8 w 682"/>
                              <a:gd name="T10" fmla="+- 0 -291 -759"/>
                              <a:gd name="T11" fmla="*/ -291 h 889"/>
                              <a:gd name="T12" fmla="+- 0 9174 8781"/>
                              <a:gd name="T13" fmla="*/ T12 w 682"/>
                              <a:gd name="T14" fmla="+- 0 -291 -759"/>
                              <a:gd name="T15" fmla="*/ -291 h 889"/>
                              <a:gd name="T16" fmla="+- 0 9174 8781"/>
                              <a:gd name="T17" fmla="*/ T16 w 682"/>
                              <a:gd name="T18" fmla="+- 0 -291 -759"/>
                              <a:gd name="T19" fmla="*/ -291 h 889"/>
                              <a:gd name="T20" fmla="+- 0 9174 8781"/>
                              <a:gd name="T21" fmla="*/ T20 w 682"/>
                              <a:gd name="T22" fmla="+- 0 -291 -759"/>
                              <a:gd name="T23" fmla="*/ -291 h 889"/>
                              <a:gd name="T24" fmla="+- 0 9463 8781"/>
                              <a:gd name="T25" fmla="*/ T24 w 682"/>
                              <a:gd name="T26" fmla="+- 0 -203 -759"/>
                              <a:gd name="T27" fmla="*/ -203 h 889"/>
                              <a:gd name="T28" fmla="+- 0 9451 8781"/>
                              <a:gd name="T29" fmla="*/ T28 w 682"/>
                              <a:gd name="T30" fmla="+- 0 -294 -759"/>
                              <a:gd name="T31" fmla="*/ -294 h 889"/>
                              <a:gd name="T32" fmla="+- 0 9420 8781"/>
                              <a:gd name="T33" fmla="*/ T32 w 682"/>
                              <a:gd name="T34" fmla="+- 0 -368 -759"/>
                              <a:gd name="T35" fmla="*/ -368 h 889"/>
                              <a:gd name="T36" fmla="+- 0 9373 8781"/>
                              <a:gd name="T37" fmla="*/ T36 w 682"/>
                              <a:gd name="T38" fmla="+- 0 -425 -759"/>
                              <a:gd name="T39" fmla="*/ -425 h 889"/>
                              <a:gd name="T40" fmla="+- 0 9316 8781"/>
                              <a:gd name="T41" fmla="*/ T40 w 682"/>
                              <a:gd name="T42" fmla="+- 0 -466 -759"/>
                              <a:gd name="T43" fmla="*/ -466 h 889"/>
                              <a:gd name="T44" fmla="+- 0 9253 8781"/>
                              <a:gd name="T45" fmla="*/ T44 w 682"/>
                              <a:gd name="T46" fmla="+- 0 -491 -759"/>
                              <a:gd name="T47" fmla="*/ -491 h 889"/>
                              <a:gd name="T48" fmla="+- 0 9188 8781"/>
                              <a:gd name="T49" fmla="*/ T48 w 682"/>
                              <a:gd name="T50" fmla="+- 0 -499 -759"/>
                              <a:gd name="T51" fmla="*/ -499 h 889"/>
                              <a:gd name="T52" fmla="+- 0 9175 8781"/>
                              <a:gd name="T53" fmla="*/ T52 w 682"/>
                              <a:gd name="T54" fmla="+- 0 -498 -759"/>
                              <a:gd name="T55" fmla="*/ -498 h 889"/>
                              <a:gd name="T56" fmla="+- 0 9149 8781"/>
                              <a:gd name="T57" fmla="*/ T56 w 682"/>
                              <a:gd name="T58" fmla="+- 0 -496 -759"/>
                              <a:gd name="T59" fmla="*/ -496 h 889"/>
                              <a:gd name="T60" fmla="+- 0 9144 8781"/>
                              <a:gd name="T61" fmla="*/ T60 w 682"/>
                              <a:gd name="T62" fmla="+- 0 -496 -759"/>
                              <a:gd name="T63" fmla="*/ -496 h 889"/>
                              <a:gd name="T64" fmla="+- 0 9178 8781"/>
                              <a:gd name="T65" fmla="*/ T64 w 682"/>
                              <a:gd name="T66" fmla="+- 0 -544 -759"/>
                              <a:gd name="T67" fmla="*/ -544 h 889"/>
                              <a:gd name="T68" fmla="+- 0 9336 8781"/>
                              <a:gd name="T69" fmla="*/ T68 w 682"/>
                              <a:gd name="T70" fmla="+- 0 -759 -759"/>
                              <a:gd name="T71" fmla="*/ -759 h 889"/>
                              <a:gd name="T72" fmla="+- 0 9078 8781"/>
                              <a:gd name="T73" fmla="*/ T72 w 682"/>
                              <a:gd name="T74" fmla="+- 0 -759 -759"/>
                              <a:gd name="T75" fmla="*/ -759 h 889"/>
                              <a:gd name="T76" fmla="+- 0 8856 8781"/>
                              <a:gd name="T77" fmla="*/ T76 w 682"/>
                              <a:gd name="T78" fmla="+- 0 -433 -759"/>
                              <a:gd name="T79" fmla="*/ -433 h 889"/>
                              <a:gd name="T80" fmla="+- 0 8845 8781"/>
                              <a:gd name="T81" fmla="*/ T80 w 682"/>
                              <a:gd name="T82" fmla="+- 0 -416 -759"/>
                              <a:gd name="T83" fmla="*/ -416 h 889"/>
                              <a:gd name="T84" fmla="+- 0 9157 8781"/>
                              <a:gd name="T85" fmla="*/ T84 w 682"/>
                              <a:gd name="T86" fmla="+- 0 -298 -759"/>
                              <a:gd name="T87" fmla="*/ -298 h 889"/>
                              <a:gd name="T88" fmla="+- 0 9162 8781"/>
                              <a:gd name="T89" fmla="*/ T88 w 682"/>
                              <a:gd name="T90" fmla="+- 0 -296 -759"/>
                              <a:gd name="T91" fmla="*/ -296 h 889"/>
                              <a:gd name="T92" fmla="+- 0 9174 8781"/>
                              <a:gd name="T93" fmla="*/ T92 w 682"/>
                              <a:gd name="T94" fmla="+- 0 -291 -759"/>
                              <a:gd name="T95" fmla="*/ -291 h 889"/>
                              <a:gd name="T96" fmla="+- 0 9203 8781"/>
                              <a:gd name="T97" fmla="*/ T96 w 682"/>
                              <a:gd name="T98" fmla="+- 0 -271 -759"/>
                              <a:gd name="T99" fmla="*/ -271 h 889"/>
                              <a:gd name="T100" fmla="+- 0 9224 8781"/>
                              <a:gd name="T101" fmla="*/ T100 w 682"/>
                              <a:gd name="T102" fmla="+- 0 -245 -759"/>
                              <a:gd name="T103" fmla="*/ -245 h 889"/>
                              <a:gd name="T104" fmla="+- 0 9236 8781"/>
                              <a:gd name="T105" fmla="*/ T104 w 682"/>
                              <a:gd name="T106" fmla="+- 0 -215 -759"/>
                              <a:gd name="T107" fmla="*/ -215 h 889"/>
                              <a:gd name="T108" fmla="+- 0 9240 8781"/>
                              <a:gd name="T109" fmla="*/ T108 w 682"/>
                              <a:gd name="T110" fmla="+- 0 -184 -759"/>
                              <a:gd name="T111" fmla="*/ -184 h 889"/>
                              <a:gd name="T112" fmla="+- 0 9230 8781"/>
                              <a:gd name="T113" fmla="*/ T112 w 682"/>
                              <a:gd name="T114" fmla="+- 0 -136 -759"/>
                              <a:gd name="T115" fmla="*/ -136 h 889"/>
                              <a:gd name="T116" fmla="+- 0 9204 8781"/>
                              <a:gd name="T117" fmla="*/ T116 w 682"/>
                              <a:gd name="T118" fmla="+- 0 -99 -759"/>
                              <a:gd name="T119" fmla="*/ -99 h 889"/>
                              <a:gd name="T120" fmla="+- 0 9165 8781"/>
                              <a:gd name="T121" fmla="*/ T120 w 682"/>
                              <a:gd name="T122" fmla="+- 0 -75 -759"/>
                              <a:gd name="T123" fmla="*/ -75 h 889"/>
                              <a:gd name="T124" fmla="+- 0 9118 8781"/>
                              <a:gd name="T125" fmla="*/ T124 w 682"/>
                              <a:gd name="T126" fmla="+- 0 -66 -759"/>
                              <a:gd name="T127" fmla="*/ -66 h 889"/>
                              <a:gd name="T128" fmla="+- 0 9105 8781"/>
                              <a:gd name="T129" fmla="*/ T128 w 682"/>
                              <a:gd name="T130" fmla="+- 0 -67 -759"/>
                              <a:gd name="T131" fmla="*/ -67 h 889"/>
                              <a:gd name="T132" fmla="+- 0 9091 8781"/>
                              <a:gd name="T133" fmla="*/ T132 w 682"/>
                              <a:gd name="T134" fmla="+- 0 -69 -759"/>
                              <a:gd name="T135" fmla="*/ -69 h 889"/>
                              <a:gd name="T136" fmla="+- 0 9078 8781"/>
                              <a:gd name="T137" fmla="*/ T136 w 682"/>
                              <a:gd name="T138" fmla="+- 0 -73 -759"/>
                              <a:gd name="T139" fmla="*/ -73 h 889"/>
                              <a:gd name="T140" fmla="+- 0 9065 8781"/>
                              <a:gd name="T141" fmla="*/ T140 w 682"/>
                              <a:gd name="T142" fmla="+- 0 -79 -759"/>
                              <a:gd name="T143" fmla="*/ -79 h 889"/>
                              <a:gd name="T144" fmla="+- 0 8781 8781"/>
                              <a:gd name="T145" fmla="*/ T144 w 682"/>
                              <a:gd name="T146" fmla="+- 0 -187 -759"/>
                              <a:gd name="T147" fmla="*/ -187 h 889"/>
                              <a:gd name="T148" fmla="+- 0 8787 8781"/>
                              <a:gd name="T149" fmla="*/ T148 w 682"/>
                              <a:gd name="T150" fmla="+- 0 -137 -759"/>
                              <a:gd name="T151" fmla="*/ -137 h 889"/>
                              <a:gd name="T152" fmla="+- 0 8801 8781"/>
                              <a:gd name="T153" fmla="*/ T152 w 682"/>
                              <a:gd name="T154" fmla="+- 0 -85 -759"/>
                              <a:gd name="T155" fmla="*/ -85 h 889"/>
                              <a:gd name="T156" fmla="+- 0 8823 8781"/>
                              <a:gd name="T157" fmla="*/ T156 w 682"/>
                              <a:gd name="T158" fmla="+- 0 -34 -759"/>
                              <a:gd name="T159" fmla="*/ -34 h 889"/>
                              <a:gd name="T160" fmla="+- 0 8855 8781"/>
                              <a:gd name="T161" fmla="*/ T160 w 682"/>
                              <a:gd name="T162" fmla="+- 0 11 -759"/>
                              <a:gd name="T163" fmla="*/ 11 h 889"/>
                              <a:gd name="T164" fmla="+- 0 8907 8781"/>
                              <a:gd name="T165" fmla="*/ T164 w 682"/>
                              <a:gd name="T166" fmla="+- 0 63 -759"/>
                              <a:gd name="T167" fmla="*/ 63 h 889"/>
                              <a:gd name="T168" fmla="+- 0 8971 8781"/>
                              <a:gd name="T169" fmla="*/ T168 w 682"/>
                              <a:gd name="T170" fmla="+- 0 100 -759"/>
                              <a:gd name="T171" fmla="*/ 100 h 889"/>
                              <a:gd name="T172" fmla="+- 0 9045 8781"/>
                              <a:gd name="T173" fmla="*/ T172 w 682"/>
                              <a:gd name="T174" fmla="+- 0 122 -759"/>
                              <a:gd name="T175" fmla="*/ 122 h 889"/>
                              <a:gd name="T176" fmla="+- 0 9125 8781"/>
                              <a:gd name="T177" fmla="*/ T176 w 682"/>
                              <a:gd name="T178" fmla="+- 0 129 -759"/>
                              <a:gd name="T179" fmla="*/ 129 h 889"/>
                              <a:gd name="T180" fmla="+- 0 9201 8781"/>
                              <a:gd name="T181" fmla="*/ T180 w 682"/>
                              <a:gd name="T182" fmla="+- 0 121 -759"/>
                              <a:gd name="T183" fmla="*/ 121 h 889"/>
                              <a:gd name="T184" fmla="+- 0 9272 8781"/>
                              <a:gd name="T185" fmla="*/ T184 w 682"/>
                              <a:gd name="T186" fmla="+- 0 98 -759"/>
                              <a:gd name="T187" fmla="*/ 98 h 889"/>
                              <a:gd name="T188" fmla="+- 0 9335 8781"/>
                              <a:gd name="T189" fmla="*/ T188 w 682"/>
                              <a:gd name="T190" fmla="+- 0 61 -759"/>
                              <a:gd name="T191" fmla="*/ 61 h 889"/>
                              <a:gd name="T192" fmla="+- 0 9388 8781"/>
                              <a:gd name="T193" fmla="*/ T192 w 682"/>
                              <a:gd name="T194" fmla="+- 0 11 -759"/>
                              <a:gd name="T195" fmla="*/ 11 h 889"/>
                              <a:gd name="T196" fmla="+- 0 9428 8781"/>
                              <a:gd name="T197" fmla="*/ T196 w 682"/>
                              <a:gd name="T198" fmla="+- 0 -50 -759"/>
                              <a:gd name="T199" fmla="*/ -50 h 889"/>
                              <a:gd name="T200" fmla="+- 0 9454 8781"/>
                              <a:gd name="T201" fmla="*/ T200 w 682"/>
                              <a:gd name="T202" fmla="+- 0 -122 -759"/>
                              <a:gd name="T203" fmla="*/ -122 h 889"/>
                              <a:gd name="T204" fmla="+- 0 9463 8781"/>
                              <a:gd name="T205" fmla="*/ T204 w 682"/>
                              <a:gd name="T206" fmla="+- 0 -203 -759"/>
                              <a:gd name="T207" fmla="*/ -203 h 8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682" h="889">
                                <a:moveTo>
                                  <a:pt x="393" y="468"/>
                                </a:moveTo>
                                <a:lnTo>
                                  <a:pt x="392" y="468"/>
                                </a:lnTo>
                                <a:lnTo>
                                  <a:pt x="393" y="468"/>
                                </a:lnTo>
                                <a:close/>
                                <a:moveTo>
                                  <a:pt x="682" y="556"/>
                                </a:moveTo>
                                <a:lnTo>
                                  <a:pt x="670" y="465"/>
                                </a:lnTo>
                                <a:lnTo>
                                  <a:pt x="639" y="391"/>
                                </a:lnTo>
                                <a:lnTo>
                                  <a:pt x="592" y="334"/>
                                </a:lnTo>
                                <a:lnTo>
                                  <a:pt x="535" y="293"/>
                                </a:lnTo>
                                <a:lnTo>
                                  <a:pt x="472" y="268"/>
                                </a:lnTo>
                                <a:lnTo>
                                  <a:pt x="407" y="260"/>
                                </a:lnTo>
                                <a:lnTo>
                                  <a:pt x="394" y="261"/>
                                </a:lnTo>
                                <a:lnTo>
                                  <a:pt x="368" y="263"/>
                                </a:lnTo>
                                <a:lnTo>
                                  <a:pt x="363" y="263"/>
                                </a:lnTo>
                                <a:lnTo>
                                  <a:pt x="397" y="215"/>
                                </a:lnTo>
                                <a:lnTo>
                                  <a:pt x="555" y="0"/>
                                </a:lnTo>
                                <a:lnTo>
                                  <a:pt x="297" y="0"/>
                                </a:lnTo>
                                <a:lnTo>
                                  <a:pt x="75" y="326"/>
                                </a:lnTo>
                                <a:lnTo>
                                  <a:pt x="64" y="343"/>
                                </a:lnTo>
                                <a:lnTo>
                                  <a:pt x="376" y="461"/>
                                </a:lnTo>
                                <a:lnTo>
                                  <a:pt x="381" y="463"/>
                                </a:lnTo>
                                <a:lnTo>
                                  <a:pt x="393" y="468"/>
                                </a:lnTo>
                                <a:lnTo>
                                  <a:pt x="422" y="488"/>
                                </a:lnTo>
                                <a:lnTo>
                                  <a:pt x="443" y="514"/>
                                </a:lnTo>
                                <a:lnTo>
                                  <a:pt x="455" y="544"/>
                                </a:lnTo>
                                <a:lnTo>
                                  <a:pt x="459" y="575"/>
                                </a:lnTo>
                                <a:lnTo>
                                  <a:pt x="449" y="623"/>
                                </a:lnTo>
                                <a:lnTo>
                                  <a:pt x="423" y="660"/>
                                </a:lnTo>
                                <a:lnTo>
                                  <a:pt x="384" y="684"/>
                                </a:lnTo>
                                <a:lnTo>
                                  <a:pt x="337" y="693"/>
                                </a:lnTo>
                                <a:lnTo>
                                  <a:pt x="324" y="692"/>
                                </a:lnTo>
                                <a:lnTo>
                                  <a:pt x="310" y="690"/>
                                </a:lnTo>
                                <a:lnTo>
                                  <a:pt x="297" y="686"/>
                                </a:lnTo>
                                <a:lnTo>
                                  <a:pt x="284" y="680"/>
                                </a:lnTo>
                                <a:lnTo>
                                  <a:pt x="0" y="572"/>
                                </a:lnTo>
                                <a:lnTo>
                                  <a:pt x="6" y="622"/>
                                </a:lnTo>
                                <a:lnTo>
                                  <a:pt x="20" y="674"/>
                                </a:lnTo>
                                <a:lnTo>
                                  <a:pt x="42" y="725"/>
                                </a:lnTo>
                                <a:lnTo>
                                  <a:pt x="74" y="770"/>
                                </a:lnTo>
                                <a:lnTo>
                                  <a:pt x="126" y="822"/>
                                </a:lnTo>
                                <a:lnTo>
                                  <a:pt x="190" y="859"/>
                                </a:lnTo>
                                <a:lnTo>
                                  <a:pt x="264" y="881"/>
                                </a:lnTo>
                                <a:lnTo>
                                  <a:pt x="344" y="888"/>
                                </a:lnTo>
                                <a:lnTo>
                                  <a:pt x="420" y="880"/>
                                </a:lnTo>
                                <a:lnTo>
                                  <a:pt x="491" y="857"/>
                                </a:lnTo>
                                <a:lnTo>
                                  <a:pt x="554" y="820"/>
                                </a:lnTo>
                                <a:lnTo>
                                  <a:pt x="607" y="770"/>
                                </a:lnTo>
                                <a:lnTo>
                                  <a:pt x="647" y="709"/>
                                </a:lnTo>
                                <a:lnTo>
                                  <a:pt x="673" y="637"/>
                                </a:lnTo>
                                <a:lnTo>
                                  <a:pt x="682" y="556"/>
                                </a:lnTo>
                                <a:close/>
                              </a:path>
                            </a:pathLst>
                          </a:custGeom>
                          <a:solidFill>
                            <a:srgbClr val="4C565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17"/>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7145" y="180"/>
                            <a:ext cx="271" cy="2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 name="Picture 18"/>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7483" y="180"/>
                            <a:ext cx="248" cy="3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 name="Picture 19"/>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7763" y="180"/>
                            <a:ext cx="308" cy="293"/>
                          </a:xfrm>
                          <a:prstGeom prst="rect">
                            <a:avLst/>
                          </a:prstGeom>
                          <a:noFill/>
                          <a:extLst>
                            <a:ext uri="{909E8E84-426E-40DD-AFC4-6F175D3DCCD1}">
                              <a14:hiddenFill xmlns:a14="http://schemas.microsoft.com/office/drawing/2010/main">
                                <a:solidFill>
                                  <a:srgbClr val="FFFFFF"/>
                                </a:solidFill>
                              </a14:hiddenFill>
                            </a:ext>
                          </a:extLst>
                        </pic:spPr>
                      </pic:pic>
                      <wps:wsp>
                        <wps:cNvPr id="20" name="AutoShape 20"/>
                        <wps:cNvSpPr>
                          <a:spLocks/>
                        </wps:cNvSpPr>
                        <wps:spPr bwMode="auto">
                          <a:xfrm>
                            <a:off x="8139" y="180"/>
                            <a:ext cx="630" cy="293"/>
                          </a:xfrm>
                          <a:custGeom>
                            <a:avLst/>
                            <a:gdLst>
                              <a:gd name="T0" fmla="+- 0 8351 8139"/>
                              <a:gd name="T1" fmla="*/ T0 w 630"/>
                              <a:gd name="T2" fmla="+- 0 415 181"/>
                              <a:gd name="T3" fmla="*/ 415 h 293"/>
                              <a:gd name="T4" fmla="+- 0 8204 8139"/>
                              <a:gd name="T5" fmla="*/ T4 w 630"/>
                              <a:gd name="T6" fmla="+- 0 415 181"/>
                              <a:gd name="T7" fmla="*/ 415 h 293"/>
                              <a:gd name="T8" fmla="+- 0 8204 8139"/>
                              <a:gd name="T9" fmla="*/ T8 w 630"/>
                              <a:gd name="T10" fmla="+- 0 181 181"/>
                              <a:gd name="T11" fmla="*/ 181 h 293"/>
                              <a:gd name="T12" fmla="+- 0 8139 8139"/>
                              <a:gd name="T13" fmla="*/ T12 w 630"/>
                              <a:gd name="T14" fmla="+- 0 181 181"/>
                              <a:gd name="T15" fmla="*/ 181 h 293"/>
                              <a:gd name="T16" fmla="+- 0 8139 8139"/>
                              <a:gd name="T17" fmla="*/ T16 w 630"/>
                              <a:gd name="T18" fmla="+- 0 415 181"/>
                              <a:gd name="T19" fmla="*/ 415 h 293"/>
                              <a:gd name="T20" fmla="+- 0 8139 8139"/>
                              <a:gd name="T21" fmla="*/ T20 w 630"/>
                              <a:gd name="T22" fmla="+- 0 473 181"/>
                              <a:gd name="T23" fmla="*/ 473 h 293"/>
                              <a:gd name="T24" fmla="+- 0 8351 8139"/>
                              <a:gd name="T25" fmla="*/ T24 w 630"/>
                              <a:gd name="T26" fmla="+- 0 473 181"/>
                              <a:gd name="T27" fmla="*/ 473 h 293"/>
                              <a:gd name="T28" fmla="+- 0 8351 8139"/>
                              <a:gd name="T29" fmla="*/ T28 w 630"/>
                              <a:gd name="T30" fmla="+- 0 415 181"/>
                              <a:gd name="T31" fmla="*/ 415 h 293"/>
                              <a:gd name="T32" fmla="+- 0 8633 8139"/>
                              <a:gd name="T33" fmla="*/ T32 w 630"/>
                              <a:gd name="T34" fmla="+- 0 415 181"/>
                              <a:gd name="T35" fmla="*/ 415 h 293"/>
                              <a:gd name="T36" fmla="+- 0 8486 8139"/>
                              <a:gd name="T37" fmla="*/ T36 w 630"/>
                              <a:gd name="T38" fmla="+- 0 415 181"/>
                              <a:gd name="T39" fmla="*/ 415 h 293"/>
                              <a:gd name="T40" fmla="+- 0 8486 8139"/>
                              <a:gd name="T41" fmla="*/ T40 w 630"/>
                              <a:gd name="T42" fmla="+- 0 181 181"/>
                              <a:gd name="T43" fmla="*/ 181 h 293"/>
                              <a:gd name="T44" fmla="+- 0 8421 8139"/>
                              <a:gd name="T45" fmla="*/ T44 w 630"/>
                              <a:gd name="T46" fmla="+- 0 181 181"/>
                              <a:gd name="T47" fmla="*/ 181 h 293"/>
                              <a:gd name="T48" fmla="+- 0 8421 8139"/>
                              <a:gd name="T49" fmla="*/ T48 w 630"/>
                              <a:gd name="T50" fmla="+- 0 415 181"/>
                              <a:gd name="T51" fmla="*/ 415 h 293"/>
                              <a:gd name="T52" fmla="+- 0 8421 8139"/>
                              <a:gd name="T53" fmla="*/ T52 w 630"/>
                              <a:gd name="T54" fmla="+- 0 473 181"/>
                              <a:gd name="T55" fmla="*/ 473 h 293"/>
                              <a:gd name="T56" fmla="+- 0 8633 8139"/>
                              <a:gd name="T57" fmla="*/ T56 w 630"/>
                              <a:gd name="T58" fmla="+- 0 473 181"/>
                              <a:gd name="T59" fmla="*/ 473 h 293"/>
                              <a:gd name="T60" fmla="+- 0 8633 8139"/>
                              <a:gd name="T61" fmla="*/ T60 w 630"/>
                              <a:gd name="T62" fmla="+- 0 415 181"/>
                              <a:gd name="T63" fmla="*/ 415 h 293"/>
                              <a:gd name="T64" fmla="+- 0 8769 8139"/>
                              <a:gd name="T65" fmla="*/ T64 w 630"/>
                              <a:gd name="T66" fmla="+- 0 181 181"/>
                              <a:gd name="T67" fmla="*/ 181 h 293"/>
                              <a:gd name="T68" fmla="+- 0 8704 8139"/>
                              <a:gd name="T69" fmla="*/ T68 w 630"/>
                              <a:gd name="T70" fmla="+- 0 181 181"/>
                              <a:gd name="T71" fmla="*/ 181 h 293"/>
                              <a:gd name="T72" fmla="+- 0 8704 8139"/>
                              <a:gd name="T73" fmla="*/ T72 w 630"/>
                              <a:gd name="T74" fmla="+- 0 474 181"/>
                              <a:gd name="T75" fmla="*/ 474 h 293"/>
                              <a:gd name="T76" fmla="+- 0 8769 8139"/>
                              <a:gd name="T77" fmla="*/ T76 w 630"/>
                              <a:gd name="T78" fmla="+- 0 474 181"/>
                              <a:gd name="T79" fmla="*/ 474 h 293"/>
                              <a:gd name="T80" fmla="+- 0 8769 8139"/>
                              <a:gd name="T81" fmla="*/ T80 w 630"/>
                              <a:gd name="T82" fmla="+- 0 181 181"/>
                              <a:gd name="T83" fmla="*/ 181 h 2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30" h="293">
                                <a:moveTo>
                                  <a:pt x="212" y="234"/>
                                </a:moveTo>
                                <a:lnTo>
                                  <a:pt x="65" y="234"/>
                                </a:lnTo>
                                <a:lnTo>
                                  <a:pt x="65" y="0"/>
                                </a:lnTo>
                                <a:lnTo>
                                  <a:pt x="0" y="0"/>
                                </a:lnTo>
                                <a:lnTo>
                                  <a:pt x="0" y="234"/>
                                </a:lnTo>
                                <a:lnTo>
                                  <a:pt x="0" y="292"/>
                                </a:lnTo>
                                <a:lnTo>
                                  <a:pt x="212" y="292"/>
                                </a:lnTo>
                                <a:lnTo>
                                  <a:pt x="212" y="234"/>
                                </a:lnTo>
                                <a:close/>
                                <a:moveTo>
                                  <a:pt x="494" y="234"/>
                                </a:moveTo>
                                <a:lnTo>
                                  <a:pt x="347" y="234"/>
                                </a:lnTo>
                                <a:lnTo>
                                  <a:pt x="347" y="0"/>
                                </a:lnTo>
                                <a:lnTo>
                                  <a:pt x="282" y="0"/>
                                </a:lnTo>
                                <a:lnTo>
                                  <a:pt x="282" y="234"/>
                                </a:lnTo>
                                <a:lnTo>
                                  <a:pt x="282" y="292"/>
                                </a:lnTo>
                                <a:lnTo>
                                  <a:pt x="494" y="292"/>
                                </a:lnTo>
                                <a:lnTo>
                                  <a:pt x="494" y="234"/>
                                </a:lnTo>
                                <a:close/>
                                <a:moveTo>
                                  <a:pt x="630" y="0"/>
                                </a:moveTo>
                                <a:lnTo>
                                  <a:pt x="565" y="0"/>
                                </a:lnTo>
                                <a:lnTo>
                                  <a:pt x="565" y="293"/>
                                </a:lnTo>
                                <a:lnTo>
                                  <a:pt x="630" y="293"/>
                                </a:lnTo>
                                <a:lnTo>
                                  <a:pt x="630" y="0"/>
                                </a:lnTo>
                                <a:close/>
                              </a:path>
                            </a:pathLst>
                          </a:custGeom>
                          <a:solidFill>
                            <a:srgbClr val="69A2C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21"/>
                          <pic:cNvPicPr>
                            <a:picLocks/>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8837" y="180"/>
                            <a:ext cx="278" cy="2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22"/>
                          <pic:cNvPicPr>
                            <a:picLocks/>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9180" y="173"/>
                            <a:ext cx="281" cy="30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0D3161" id="Group 8" o:spid="_x0000_s1026" style="position:absolute;margin-left:374.8pt;margin-top:14.3pt;width:101.7pt;height:55.1pt;z-index:-251654144;mso-position-horizontal-relative:page" coordorigin="7145,-776" coordsize="2318,12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">
                <v:shape id="AutoShape 9" o:spid="_x0000_s1027" style="position:absolute;left:7145;top:-760;width:872;height:872;visibility:visible;mso-wrap-style:square;v-text-anchor:top" coordsize="872,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" path="m538,l346,,,872r242,l282,746r542,l756,569r-419,l432,265r207,l538,xm824,746r-237,l628,872r244,l824,746xm639,265r-207,l529,569r227,l639,265xe" fillcolor="#4c565c" stroked="f">
                  <v:path arrowok="t" o:connecttype="custom" o:connectlocs="538,-759;346,-759;0,113;242,113;282,-13;824,-13;756,-190;337,-190;432,-494;639,-494;538,-759;824,-13;587,-13;628,113;872,113;824,-13;639,-494;432,-494;529,-190;756,-190;639,-494" o:connectangles="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8509;top:-497;width:223;height: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">
                  <v:imagedata r:id="rId20" o:title=""/>
                  <o:lock v:ext="edit" aspectratio="f"/>
                </v:shape>
                <v:shape id="Freeform 11" o:spid="_x0000_s1029" style="position:absolute;left:8051;top:-776;width:682;height:889;visibility:visible;mso-wrap-style:square;v-text-anchor:top" coordsize="682,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" path="m339,l262,8,191,31,128,68,76,118,35,180,10,252,,333r12,90l43,497r47,58l147,596r63,24l275,628r14,l315,626r5,l286,673,128,889r258,l603,571r15,-25l299,425r,-1l266,405,242,378,228,346r-5,-33l233,265r26,-37l298,204r45,-8l357,197r14,2l385,203r14,6l682,317,663,215,608,118,557,67,493,30,419,8,339,xe" fillcolor="#4c565c" stroked="f">
                  <v:path arrowok="t" o:connecttype="custom" o:connectlocs="339,-776;262,-768;191,-745;128,-708;76,-658;35,-596;10,-524;0,-443;12,-353;43,-279;90,-221;147,-180;210,-156;275,-148;289,-148;315,-150;320,-150;286,-103;128,113;386,113;603,-205;618,-230;299,-351;299,-352;266,-371;242,-398;228,-430;223,-463;233,-511;259,-548;298,-572;343,-580;357,-579;371,-577;385,-573;399,-567;682,-459;663,-561;608,-658;557,-709;493,-746;419,-768;339,-776" o:connectangles="0,0,0,0,0,0,0,0,0,0,0,0,0,0,0,0,0,0,0,0,0,0,0,0,0,0,0,0,0,0,0,0,0,0,0,0,0,0,0,0,0,0,0"/>
                </v:shape>
                <v:shape id="Picture 12" o:spid="_x0000_s1030" type="#_x0000_t75" style="position:absolute;left:8454;top:-372;width:244;height: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">
                  <v:imagedata r:id="rId21" o:title=""/>
                  <o:lock v:ext="edit" aspectratio="f"/>
                </v:shape>
                <v:shape id="Picture 13" o:spid="_x0000_s1031" type="#_x0000_t75" style="position:absolute;left:8814;top:-377;width:244;height: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">
                  <v:imagedata r:id="rId22" o:title=""/>
                  <o:lock v:ext="edit" aspectratio="f"/>
                </v:shape>
                <v:shape id="Freeform 14" o:spid="_x0000_s1032" style="position:absolute;left:8502;top:-426;width:508;height:209;visibility:visible;mso-wrap-style:square;v-text-anchor:top" coordsize="508,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" path="m7,l5,6,3,12,,17,502,208r1,-6l505,196r3,-5l218,80,7,xe" fillcolor="#4c565c" stroked="f">
                  <v:path arrowok="t" o:connecttype="custom" o:connectlocs="7,-425;5,-419;3,-413;0,-408;502,-217;503,-223;505,-229;508,-234;218,-345;7,-425" o:connectangles="0,0,0,0,0,0,0,0,0,0"/>
                </v:shape>
                <v:shape id="Picture 15" o:spid="_x0000_s1033" type="#_x0000_t75" style="position:absolute;left:8781;top:-254;width:224;height: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">
                  <v:imagedata r:id="rId23" o:title=""/>
                  <o:lock v:ext="edit" aspectratio="f"/>
                </v:shape>
                <v:shape id="AutoShape 16" o:spid="_x0000_s1034" style="position:absolute;left:8781;top:-760;width:682;height:889;visibility:visible;mso-wrap-style:square;v-text-anchor:top" coordsize="682,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" path="m393,468r-1,l393,468xm682,556l670,465,639,391,592,334,535,293,472,268r-65,-8l394,261r-26,2l363,263r34,-48l555,,297,,75,326,64,343,376,461r5,2l393,468r29,20l443,514r12,30l459,575r-10,48l423,660r-39,24l337,693r-13,-1l310,690r-13,-4l284,680,,572r6,50l20,674r22,51l74,770r52,52l190,859r74,22l344,888r76,-8l491,857r63,-37l607,770r40,-61l673,637r9,-81xe" fillcolor="#4c565c" stroked="f">
                  <v:path arrowok="t" o:connecttype="custom" o:connectlocs="393,-291;392,-291;392,-291;393,-291;393,-291;393,-291;682,-203;670,-294;639,-368;592,-425;535,-466;472,-491;407,-499;394,-498;368,-496;363,-496;397,-544;555,-759;297,-759;75,-433;64,-416;376,-298;381,-296;393,-291;422,-271;443,-245;455,-215;459,-184;449,-136;423,-99;384,-75;337,-66;324,-67;310,-69;297,-73;284,-79;0,-187;6,-137;20,-85;42,-34;74,11;126,63;190,100;264,122;344,129;420,121;491,98;554,61;607,11;647,-50;673,-122;682,-203" o:connectangles="0,0,0,0,0,0,0,0,0,0,0,0,0,0,0,0,0,0,0,0,0,0,0,0,0,0,0,0,0,0,0,0,0,0,0,0,0,0,0,0,0,0,0,0,0,0,0,0,0,0,0,0"/>
                </v:shape>
                <v:shape id="Picture 17" o:spid="_x0000_s1035" type="#_x0000_t75" style="position:absolute;left:7145;top:180;width:271;height: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">
                  <v:imagedata r:id="rId24" o:title=""/>
                  <o:lock v:ext="edit" aspectratio="f"/>
                </v:shape>
                <v:shape id="Picture 18" o:spid="_x0000_s1036" type="#_x0000_t75" style="position:absolute;left:7483;top:180;width:248;height: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">
                  <v:imagedata r:id="rId25" o:title=""/>
                  <o:lock v:ext="edit" aspectratio="f"/>
                </v:shape>
                <v:shape id="Picture 19" o:spid="_x0000_s1037" type="#_x0000_t75" style="position:absolute;left:7763;top:180;width:308;height: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">
                  <v:imagedata r:id="rId26" o:title=""/>
                  <o:lock v:ext="edit" aspectratio="f"/>
                </v:shape>
                <v:shape id="AutoShape 20" o:spid="_x0000_s1038" style="position:absolute;left:8139;top:180;width:630;height:293;visibility:visible;mso-wrap-style:square;v-text-anchor:top" coordsize="630,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" path="m212,234r-147,l65,,,,,234r,58l212,292r,-58xm494,234r-147,l347,,282,r,234l282,292r212,l494,234xm630,l565,r,293l630,293,630,xe" fillcolor="#69a2c2" stroked="f">
                  <v:path arrowok="t" o:connecttype="custom" o:connectlocs="212,415;65,415;65,181;0,181;0,415;0,473;212,473;212,415;494,415;347,415;347,181;282,181;282,415;282,473;494,473;494,415;630,181;565,181;565,474;630,474;630,181" o:connectangles="0,0,0,0,0,0,0,0,0,0,0,0,0,0,0,0,0,0,0,0,0"/>
                </v:shape>
                <v:shape id="Picture 21" o:spid="_x0000_s1039" type="#_x0000_t75" style="position:absolute;left:8837;top:180;width:278;height: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">
                  <v:imagedata r:id="rId27" o:title=""/>
                  <o:lock v:ext="edit" aspectratio="f"/>
                </v:shape>
                <v:shape id="Picture 22" o:spid="_x0000_s1040" type="#_x0000_t75" style="position:absolute;left:9180;top:173;width:281;height: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">
                  <v:imagedata r:id="rId28" o:title=""/>
                  <o:lock v:ext="edit" aspectratio="f"/>
                </v:shape>
                <w10:wrap anchorx="page"/>
              </v:group>
            </w:pict>
          </mc:Fallback>
        </mc:AlternateContent>
      </w:r>
      <w:r w:rsidRPr="001E7100">
        <w:rPr>
          <w:rFonts w:ascii="ARS Maquette Pro Black" w:hAnsi="ARS Maquette Pro Black"/>
          <w:bCs/>
          <w:noProof/>
          <w:color w:val="025D71"/>
          <w:sz w:val="72"/>
          <w:szCs w:val="72"/>
          <w:lang w:eastAsia="en-GB"/>
        </w:rPr>
        <w:drawing>
          <wp:anchor distT="0" distB="0" distL="0" distR="0" simplePos="0" relativeHeight="251659264" behindDoc="0" locked="0" layoutInCell="1" allowOverlap="1" wp14:anchorId="6CFB25F5" wp14:editId="18CFFA80">
            <wp:simplePos x="0" y="0"/>
            <wp:positionH relativeFrom="page">
              <wp:posOffset>6309360</wp:posOffset>
            </wp:positionH>
            <wp:positionV relativeFrom="paragraph">
              <wp:posOffset>1123315</wp:posOffset>
            </wp:positionV>
            <wp:extent cx="891540" cy="386080"/>
            <wp:effectExtent l="0" t="0" r="0" b="0"/>
            <wp:wrapNone/>
            <wp:docPr id="2" name="image1.png"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descr="A close up of a sign&#10;&#10;Description automatically generated"/>
                    <pic:cNvPicPr/>
                  </pic:nvPicPr>
                  <pic:blipFill>
                    <a:blip r:embed="rId29" cstate="print"/>
                    <a:stretch>
                      <a:fillRect/>
                    </a:stretch>
                  </pic:blipFill>
                  <pic:spPr>
                    <a:xfrm>
                      <a:off x="0" y="0"/>
                      <a:ext cx="891540" cy="386080"/>
                    </a:xfrm>
                    <a:prstGeom prst="rect">
                      <a:avLst/>
                    </a:prstGeom>
                  </pic:spPr>
                </pic:pic>
              </a:graphicData>
            </a:graphic>
            <wp14:sizeRelH relativeFrom="margin">
              <wp14:pctWidth>0</wp14:pctWidth>
            </wp14:sizeRelH>
            <wp14:sizeRelV relativeFrom="margin">
              <wp14:pctHeight>0</wp14:pctHeight>
            </wp14:sizeRelV>
          </wp:anchor>
        </w:drawing>
      </w:r>
      <w:r w:rsidRPr="001E7100">
        <w:rPr>
          <w:rFonts w:ascii="ARS Maquette Pro Black" w:hAnsi="ARS Maquette Pro Black"/>
          <w:bCs/>
          <w:noProof/>
          <w:color w:val="025D71"/>
          <w:sz w:val="72"/>
          <w:szCs w:val="72"/>
          <w:lang w:eastAsia="en-GB"/>
        </w:rPr>
        <mc:AlternateContent>
          <mc:Choice Requires="wps">
            <w:drawing>
              <wp:anchor distT="0" distB="0" distL="114300" distR="114300" simplePos="0" relativeHeight="251660288" behindDoc="0" locked="0" layoutInCell="1" allowOverlap="1" wp14:anchorId="73427169" wp14:editId="48DE7233">
                <wp:simplePos x="0" y="0"/>
                <wp:positionH relativeFrom="page">
                  <wp:posOffset>6310630</wp:posOffset>
                </wp:positionH>
                <wp:positionV relativeFrom="paragraph">
                  <wp:posOffset>171096</wp:posOffset>
                </wp:positionV>
                <wp:extent cx="890905" cy="890905"/>
                <wp:effectExtent l="0" t="0" r="0" b="0"/>
                <wp:wrapNone/>
                <wp:docPr id="44"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90905" cy="890905"/>
                        </a:xfrm>
                        <a:custGeom>
                          <a:avLst/>
                          <a:gdLst>
                            <a:gd name="T0" fmla="+- 0 9938 9938"/>
                            <a:gd name="T1" fmla="*/ T0 w 1403"/>
                            <a:gd name="T2" fmla="+- 0 412 231"/>
                            <a:gd name="T3" fmla="*/ 412 h 1403"/>
                            <a:gd name="T4" fmla="+- 0 10156 9938"/>
                            <a:gd name="T5" fmla="*/ T4 w 1403"/>
                            <a:gd name="T6" fmla="+- 0 672 231"/>
                            <a:gd name="T7" fmla="*/ 672 h 1403"/>
                            <a:gd name="T8" fmla="+- 0 10382 9938"/>
                            <a:gd name="T9" fmla="*/ T8 w 1403"/>
                            <a:gd name="T10" fmla="+- 0 412 231"/>
                            <a:gd name="T11" fmla="*/ 412 h 1403"/>
                            <a:gd name="T12" fmla="+- 0 10345 9938"/>
                            <a:gd name="T13" fmla="*/ T12 w 1403"/>
                            <a:gd name="T14" fmla="+- 0 533 231"/>
                            <a:gd name="T15" fmla="*/ 533 h 1403"/>
                            <a:gd name="T16" fmla="+- 0 10156 9938"/>
                            <a:gd name="T17" fmla="*/ T16 w 1403"/>
                            <a:gd name="T18" fmla="+- 0 417 231"/>
                            <a:gd name="T19" fmla="*/ 417 h 1403"/>
                            <a:gd name="T20" fmla="+- 0 10345 9938"/>
                            <a:gd name="T21" fmla="*/ T20 w 1403"/>
                            <a:gd name="T22" fmla="+- 0 533 231"/>
                            <a:gd name="T23" fmla="*/ 533 h 1403"/>
                            <a:gd name="T24" fmla="+- 0 10300 9938"/>
                            <a:gd name="T25" fmla="*/ T24 w 1403"/>
                            <a:gd name="T26" fmla="+- 0 366 231"/>
                            <a:gd name="T27" fmla="*/ 366 h 1403"/>
                            <a:gd name="T28" fmla="+- 0 10107 9938"/>
                            <a:gd name="T29" fmla="*/ T28 w 1403"/>
                            <a:gd name="T30" fmla="+- 0 260 231"/>
                            <a:gd name="T31" fmla="*/ 260 h 1403"/>
                            <a:gd name="T32" fmla="+- 0 10092 9938"/>
                            <a:gd name="T33" fmla="*/ T32 w 1403"/>
                            <a:gd name="T34" fmla="+- 0 366 231"/>
                            <a:gd name="T35" fmla="*/ 366 h 1403"/>
                            <a:gd name="T36" fmla="+- 0 9990 9938"/>
                            <a:gd name="T37" fmla="*/ T36 w 1403"/>
                            <a:gd name="T38" fmla="+- 0 278 231"/>
                            <a:gd name="T39" fmla="*/ 278 h 1403"/>
                            <a:gd name="T40" fmla="+- 0 10107 9938"/>
                            <a:gd name="T41" fmla="*/ T40 w 1403"/>
                            <a:gd name="T42" fmla="+- 0 260 231"/>
                            <a:gd name="T43" fmla="*/ 260 h 1403"/>
                            <a:gd name="T44" fmla="+- 0 9938 9938"/>
                            <a:gd name="T45" fmla="*/ T44 w 1403"/>
                            <a:gd name="T46" fmla="+- 0 231 231"/>
                            <a:gd name="T47" fmla="*/ 231 h 1403"/>
                            <a:gd name="T48" fmla="+- 0 10207 9938"/>
                            <a:gd name="T49" fmla="*/ T48 w 1403"/>
                            <a:gd name="T50" fmla="+- 0 650 231"/>
                            <a:gd name="T51" fmla="*/ 650 h 1403"/>
                            <a:gd name="T52" fmla="+- 0 10549 9938"/>
                            <a:gd name="T53" fmla="*/ T52 w 1403"/>
                            <a:gd name="T54" fmla="+- 0 504 231"/>
                            <a:gd name="T55" fmla="*/ 504 h 1403"/>
                            <a:gd name="T56" fmla="+- 0 10241 9938"/>
                            <a:gd name="T57" fmla="*/ T56 w 1403"/>
                            <a:gd name="T58" fmla="+- 0 773 231"/>
                            <a:gd name="T59" fmla="*/ 773 h 1403"/>
                            <a:gd name="T60" fmla="+- 0 9938 9938"/>
                            <a:gd name="T61" fmla="*/ T60 w 1403"/>
                            <a:gd name="T62" fmla="+- 0 1633 231"/>
                            <a:gd name="T63" fmla="*/ 1633 h 1403"/>
                            <a:gd name="T64" fmla="+- 0 10564 9938"/>
                            <a:gd name="T65" fmla="*/ T64 w 1403"/>
                            <a:gd name="T66" fmla="+- 0 1158 231"/>
                            <a:gd name="T67" fmla="*/ 1158 h 1403"/>
                            <a:gd name="T68" fmla="+- 0 10644 9938"/>
                            <a:gd name="T69" fmla="*/ T68 w 1403"/>
                            <a:gd name="T70" fmla="+- 0 1253 231"/>
                            <a:gd name="T71" fmla="*/ 1253 h 1403"/>
                            <a:gd name="T72" fmla="+- 0 10964 9938"/>
                            <a:gd name="T73" fmla="*/ T72 w 1403"/>
                            <a:gd name="T74" fmla="+- 0 1633 231"/>
                            <a:gd name="T75" fmla="*/ 1633 h 1403"/>
                            <a:gd name="T76" fmla="+- 0 10850 9938"/>
                            <a:gd name="T77" fmla="*/ T76 w 1403"/>
                            <a:gd name="T78" fmla="+- 0 669 231"/>
                            <a:gd name="T79" fmla="*/ 669 h 1403"/>
                            <a:gd name="T80" fmla="+- 0 10787 9938"/>
                            <a:gd name="T81" fmla="*/ T80 w 1403"/>
                            <a:gd name="T82" fmla="+- 0 847 231"/>
                            <a:gd name="T83" fmla="*/ 847 h 1403"/>
                            <a:gd name="T84" fmla="+- 0 10501 9938"/>
                            <a:gd name="T85" fmla="*/ T84 w 1403"/>
                            <a:gd name="T86" fmla="+- 0 688 231"/>
                            <a:gd name="T87" fmla="*/ 688 h 1403"/>
                            <a:gd name="T88" fmla="+- 0 10787 9938"/>
                            <a:gd name="T89" fmla="*/ T88 w 1403"/>
                            <a:gd name="T90" fmla="+- 0 847 231"/>
                            <a:gd name="T91" fmla="*/ 847 h 1403"/>
                            <a:gd name="T92" fmla="+- 0 10649 9938"/>
                            <a:gd name="T93" fmla="*/ T92 w 1403"/>
                            <a:gd name="T94" fmla="+- 0 559 231"/>
                            <a:gd name="T95" fmla="*/ 559 h 1403"/>
                            <a:gd name="T96" fmla="+- 0 10625 9938"/>
                            <a:gd name="T97" fmla="*/ T96 w 1403"/>
                            <a:gd name="T98" fmla="+- 0 1092 231"/>
                            <a:gd name="T99" fmla="*/ 1092 h 1403"/>
                            <a:gd name="T100" fmla="+- 0 10964 9938"/>
                            <a:gd name="T101" fmla="*/ T100 w 1403"/>
                            <a:gd name="T102" fmla="+- 0 731 231"/>
                            <a:gd name="T103" fmla="*/ 731 h 1403"/>
                            <a:gd name="T104" fmla="+- 0 10115 9938"/>
                            <a:gd name="T105" fmla="*/ T104 w 1403"/>
                            <a:gd name="T106" fmla="+- 0 231 231"/>
                            <a:gd name="T107" fmla="*/ 231 h 1403"/>
                            <a:gd name="T108" fmla="+- 0 11184 9938"/>
                            <a:gd name="T109" fmla="*/ T108 w 1403"/>
                            <a:gd name="T110" fmla="+- 0 231 231"/>
                            <a:gd name="T111" fmla="*/ 231 h 1403"/>
                            <a:gd name="T112" fmla="+- 0 11219 9938"/>
                            <a:gd name="T113" fmla="*/ T112 w 1403"/>
                            <a:gd name="T114" fmla="+- 0 231 231"/>
                            <a:gd name="T115" fmla="*/ 231 h 1403"/>
                            <a:gd name="T116" fmla="+- 0 9938 9938"/>
                            <a:gd name="T117" fmla="*/ T116 w 1403"/>
                            <a:gd name="T118" fmla="+- 0 901 231"/>
                            <a:gd name="T119" fmla="*/ 901 h 1403"/>
                            <a:gd name="T120" fmla="+- 0 11339 9938"/>
                            <a:gd name="T121" fmla="*/ T120 w 1403"/>
                            <a:gd name="T122" fmla="+- 0 362 231"/>
                            <a:gd name="T123" fmla="*/ 362 h 1403"/>
                            <a:gd name="T124" fmla="+- 0 10294 9938"/>
                            <a:gd name="T125" fmla="*/ T124 w 1403"/>
                            <a:gd name="T126" fmla="+- 0 1633 231"/>
                            <a:gd name="T127" fmla="*/ 1633 h 1403"/>
                            <a:gd name="T128" fmla="+- 0 11339 9938"/>
                            <a:gd name="T129" fmla="*/ T128 w 1403"/>
                            <a:gd name="T130" fmla="+- 0 362 231"/>
                            <a:gd name="T131" fmla="*/ 362 h 1403"/>
                            <a:gd name="T132" fmla="+- 0 11036 9938"/>
                            <a:gd name="T133" fmla="*/ T132 w 1403"/>
                            <a:gd name="T134" fmla="+- 0 771 231"/>
                            <a:gd name="T135" fmla="*/ 771 h 1403"/>
                            <a:gd name="T136" fmla="+- 0 11138 9938"/>
                            <a:gd name="T137" fmla="*/ T136 w 1403"/>
                            <a:gd name="T138" fmla="+- 0 1633 231"/>
                            <a:gd name="T139" fmla="*/ 1633 h 1403"/>
                            <a:gd name="T140" fmla="+- 0 11340 9938"/>
                            <a:gd name="T141" fmla="*/ T140 w 1403"/>
                            <a:gd name="T142" fmla="+- 0 1347 231"/>
                            <a:gd name="T143" fmla="*/ 1347 h 1403"/>
                            <a:gd name="T144" fmla="+- 0 10955 9938"/>
                            <a:gd name="T145" fmla="*/ T144 w 1403"/>
                            <a:gd name="T146" fmla="+- 0 968 231"/>
                            <a:gd name="T147" fmla="*/ 968 h 1403"/>
                            <a:gd name="T148" fmla="+- 0 11340 9938"/>
                            <a:gd name="T149" fmla="*/ T148 w 1403"/>
                            <a:gd name="T150" fmla="+- 0 938 231"/>
                            <a:gd name="T151" fmla="*/ 938 h 1403"/>
                            <a:gd name="T152" fmla="+- 0 11100 9938"/>
                            <a:gd name="T153" fmla="*/ T152 w 1403"/>
                            <a:gd name="T154" fmla="+- 0 692 231"/>
                            <a:gd name="T155" fmla="*/ 692 h 1403"/>
                            <a:gd name="T156" fmla="+- 0 11340 9938"/>
                            <a:gd name="T157" fmla="*/ T156 w 1403"/>
                            <a:gd name="T158" fmla="+- 0 397 231"/>
                            <a:gd name="T159" fmla="*/ 397 h 1403"/>
                            <a:gd name="T160" fmla="+- 0 11272 9938"/>
                            <a:gd name="T161" fmla="*/ T160 w 1403"/>
                            <a:gd name="T162" fmla="+- 0 231 231"/>
                            <a:gd name="T163" fmla="*/ 231 h 1403"/>
                            <a:gd name="T164" fmla="+- 0 11032 9938"/>
                            <a:gd name="T165" fmla="*/ T164 w 1403"/>
                            <a:gd name="T166" fmla="+- 0 659 231"/>
                            <a:gd name="T167" fmla="*/ 659 h 1403"/>
                            <a:gd name="T168" fmla="+- 0 11340 9938"/>
                            <a:gd name="T169" fmla="*/ T168 w 1403"/>
                            <a:gd name="T170" fmla="+- 0 231 231"/>
                            <a:gd name="T171" fmla="*/ 231 h 14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1403" h="1403">
                              <a:moveTo>
                                <a:pt x="218" y="441"/>
                              </a:moveTo>
                              <a:lnTo>
                                <a:pt x="0" y="181"/>
                              </a:lnTo>
                              <a:lnTo>
                                <a:pt x="0" y="535"/>
                              </a:lnTo>
                              <a:lnTo>
                                <a:pt x="218" y="441"/>
                              </a:lnTo>
                              <a:close/>
                              <a:moveTo>
                                <a:pt x="611" y="273"/>
                              </a:moveTo>
                              <a:lnTo>
                                <a:pt x="444" y="181"/>
                              </a:lnTo>
                              <a:lnTo>
                                <a:pt x="407" y="160"/>
                              </a:lnTo>
                              <a:lnTo>
                                <a:pt x="407" y="302"/>
                              </a:lnTo>
                              <a:lnTo>
                                <a:pt x="380" y="313"/>
                              </a:lnTo>
                              <a:lnTo>
                                <a:pt x="218" y="186"/>
                              </a:lnTo>
                              <a:lnTo>
                                <a:pt x="237" y="181"/>
                              </a:lnTo>
                              <a:lnTo>
                                <a:pt x="407" y="302"/>
                              </a:lnTo>
                              <a:lnTo>
                                <a:pt x="407" y="160"/>
                              </a:lnTo>
                              <a:lnTo>
                                <a:pt x="362" y="135"/>
                              </a:lnTo>
                              <a:lnTo>
                                <a:pt x="201" y="47"/>
                              </a:lnTo>
                              <a:lnTo>
                                <a:pt x="169" y="29"/>
                              </a:lnTo>
                              <a:lnTo>
                                <a:pt x="169" y="131"/>
                              </a:lnTo>
                              <a:lnTo>
                                <a:pt x="154" y="135"/>
                              </a:lnTo>
                              <a:lnTo>
                                <a:pt x="43" y="48"/>
                              </a:lnTo>
                              <a:lnTo>
                                <a:pt x="52" y="47"/>
                              </a:lnTo>
                              <a:lnTo>
                                <a:pt x="169" y="131"/>
                              </a:lnTo>
                              <a:lnTo>
                                <a:pt x="169" y="29"/>
                              </a:lnTo>
                              <a:lnTo>
                                <a:pt x="115" y="0"/>
                              </a:lnTo>
                              <a:lnTo>
                                <a:pt x="0" y="0"/>
                              </a:lnTo>
                              <a:lnTo>
                                <a:pt x="0" y="135"/>
                              </a:lnTo>
                              <a:lnTo>
                                <a:pt x="269" y="419"/>
                              </a:lnTo>
                              <a:lnTo>
                                <a:pt x="516" y="313"/>
                              </a:lnTo>
                              <a:lnTo>
                                <a:pt x="611" y="273"/>
                              </a:lnTo>
                              <a:close/>
                              <a:moveTo>
                                <a:pt x="626" y="927"/>
                              </a:moveTo>
                              <a:lnTo>
                                <a:pt x="303" y="542"/>
                              </a:lnTo>
                              <a:lnTo>
                                <a:pt x="0" y="702"/>
                              </a:lnTo>
                              <a:lnTo>
                                <a:pt x="0" y="1402"/>
                              </a:lnTo>
                              <a:lnTo>
                                <a:pt x="180" y="1402"/>
                              </a:lnTo>
                              <a:lnTo>
                                <a:pt x="626" y="927"/>
                              </a:lnTo>
                              <a:close/>
                              <a:moveTo>
                                <a:pt x="1026" y="1402"/>
                              </a:moveTo>
                              <a:lnTo>
                                <a:pt x="706" y="1022"/>
                              </a:lnTo>
                              <a:lnTo>
                                <a:pt x="396" y="1402"/>
                              </a:lnTo>
                              <a:lnTo>
                                <a:pt x="1026" y="1402"/>
                              </a:lnTo>
                              <a:close/>
                              <a:moveTo>
                                <a:pt x="1026" y="500"/>
                              </a:moveTo>
                              <a:lnTo>
                                <a:pt x="912" y="438"/>
                              </a:lnTo>
                              <a:lnTo>
                                <a:pt x="849" y="403"/>
                              </a:lnTo>
                              <a:lnTo>
                                <a:pt x="849" y="616"/>
                              </a:lnTo>
                              <a:lnTo>
                                <a:pt x="813" y="653"/>
                              </a:lnTo>
                              <a:lnTo>
                                <a:pt x="563" y="457"/>
                              </a:lnTo>
                              <a:lnTo>
                                <a:pt x="599" y="438"/>
                              </a:lnTo>
                              <a:lnTo>
                                <a:pt x="849" y="616"/>
                              </a:lnTo>
                              <a:lnTo>
                                <a:pt x="849" y="403"/>
                              </a:lnTo>
                              <a:lnTo>
                                <a:pt x="711" y="328"/>
                              </a:lnTo>
                              <a:lnTo>
                                <a:pt x="358" y="513"/>
                              </a:lnTo>
                              <a:lnTo>
                                <a:pt x="687" y="861"/>
                              </a:lnTo>
                              <a:lnTo>
                                <a:pt x="882" y="653"/>
                              </a:lnTo>
                              <a:lnTo>
                                <a:pt x="1026" y="500"/>
                              </a:lnTo>
                              <a:close/>
                              <a:moveTo>
                                <a:pt x="1246" y="0"/>
                              </a:moveTo>
                              <a:lnTo>
                                <a:pt x="177" y="0"/>
                              </a:lnTo>
                              <a:lnTo>
                                <a:pt x="689" y="239"/>
                              </a:lnTo>
                              <a:lnTo>
                                <a:pt x="1246" y="0"/>
                              </a:lnTo>
                              <a:close/>
                              <a:moveTo>
                                <a:pt x="1298" y="0"/>
                              </a:moveTo>
                              <a:lnTo>
                                <a:pt x="1281" y="0"/>
                              </a:lnTo>
                              <a:lnTo>
                                <a:pt x="0" y="567"/>
                              </a:lnTo>
                              <a:lnTo>
                                <a:pt x="0" y="670"/>
                              </a:lnTo>
                              <a:lnTo>
                                <a:pt x="1298" y="0"/>
                              </a:lnTo>
                              <a:close/>
                              <a:moveTo>
                                <a:pt x="1401" y="131"/>
                              </a:moveTo>
                              <a:lnTo>
                                <a:pt x="219" y="1402"/>
                              </a:lnTo>
                              <a:lnTo>
                                <a:pt x="356" y="1402"/>
                              </a:lnTo>
                              <a:lnTo>
                                <a:pt x="1401" y="138"/>
                              </a:lnTo>
                              <a:lnTo>
                                <a:pt x="1401" y="131"/>
                              </a:lnTo>
                              <a:close/>
                              <a:moveTo>
                                <a:pt x="1402" y="707"/>
                              </a:moveTo>
                              <a:lnTo>
                                <a:pt x="1098" y="540"/>
                              </a:lnTo>
                              <a:lnTo>
                                <a:pt x="768" y="946"/>
                              </a:lnTo>
                              <a:lnTo>
                                <a:pt x="1200" y="1402"/>
                              </a:lnTo>
                              <a:lnTo>
                                <a:pt x="1402" y="1402"/>
                              </a:lnTo>
                              <a:lnTo>
                                <a:pt x="1402" y="1116"/>
                              </a:lnTo>
                              <a:lnTo>
                                <a:pt x="978" y="783"/>
                              </a:lnTo>
                              <a:lnTo>
                                <a:pt x="1017" y="737"/>
                              </a:lnTo>
                              <a:lnTo>
                                <a:pt x="1402" y="1011"/>
                              </a:lnTo>
                              <a:lnTo>
                                <a:pt x="1402" y="707"/>
                              </a:lnTo>
                              <a:close/>
                              <a:moveTo>
                                <a:pt x="1402" y="166"/>
                              </a:moveTo>
                              <a:lnTo>
                                <a:pt x="1162" y="461"/>
                              </a:lnTo>
                              <a:lnTo>
                                <a:pt x="1402" y="573"/>
                              </a:lnTo>
                              <a:lnTo>
                                <a:pt x="1402" y="166"/>
                              </a:lnTo>
                              <a:close/>
                              <a:moveTo>
                                <a:pt x="1402" y="0"/>
                              </a:moveTo>
                              <a:lnTo>
                                <a:pt x="1334" y="0"/>
                              </a:lnTo>
                              <a:lnTo>
                                <a:pt x="790" y="286"/>
                              </a:lnTo>
                              <a:lnTo>
                                <a:pt x="1094" y="428"/>
                              </a:lnTo>
                              <a:lnTo>
                                <a:pt x="1402" y="100"/>
                              </a:lnTo>
                              <a:lnTo>
                                <a:pt x="1402" y="0"/>
                              </a:lnTo>
                              <a:close/>
                            </a:path>
                          </a:pathLst>
                        </a:custGeom>
                        <a:solidFill>
                          <a:srgbClr val="253A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392B071" id="AutoShape 44" o:spid="_x0000_s1026" style="position:absolute;margin-left:496.9pt;margin-top:13.45pt;width:70.15pt;height:70.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403,1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" path="m218,441l,181,,535,218,441xm611,273l444,181,407,160r,142l380,313,218,186r19,-5l407,302r,-142l362,135,201,47,169,29r,102l154,135,43,48r9,-1l169,131r,-102l115,,,,,135,269,419,516,313r95,-40xm626,927l303,542,,702r,700l180,1402,626,927xm1026,1402l706,1022,396,1402r630,xm1026,500l912,438,849,403r,213l813,653,563,457r36,-19l849,616r,-213l711,328,358,513,687,861,882,653,1026,500xm1246,l177,,689,239,1246,xm1298,r-17,l,567,,670,1298,xm1401,131l219,1402r137,l1401,138r,-7xm1402,707l1098,540,768,946r432,456l1402,1402r,-286l978,783r39,-46l1402,1011r,-304xm1402,166l1162,461r240,112l1402,166xm1402,r-68,l790,286r304,142l1402,100,1402,xe" fillcolor="#253a8f" stroked="f">
                <v:path arrowok="t" o:connecttype="custom" o:connectlocs="0,261620;138430,426720;281940,261620;258445,338455;138430,264795;258445,338455;229870,232410;107315,165100;97790,232410;33020,176530;107315,165100;0,146685;170815,412750;387985,320040;192405,490855;0,1036955;397510,735330;448310,795655;651510,1036955;579120,424815;539115,537845;357505,436880;539115,537845;451485,354965;436245,693420;651510,464185;112395,146685;791210,146685;813435,146685;0,572135;889635,229870;226060,1036955;889635,229870;697230,489585;762000,1036955;890270,855345;645795,614680;890270,595630;737870,439420;890270,252095;847090,146685;694690,418465;890270,146685" o:connectangles="0,0,0,0,0,0,0,0,0,0,0,0,0,0,0,0,0,0,0,0,0,0,0,0,0,0,0,0,0,0,0,0,0,0,0,0,0,0,0,0,0,0,0"/>
                <w10:wrap anchorx="page"/>
              </v:shape>
            </w:pict>
          </mc:Fallback>
        </mc:AlternateContent>
      </w:r>
      <w:r w:rsidR="00DA623D">
        <w:rPr>
          <w:rFonts w:ascii="Myriad Pro"/>
          <w:color w:val="4C565C"/>
          <w:spacing w:val="3"/>
          <w:w w:val="115"/>
          <w:position w:val="1"/>
          <w:sz w:val="15"/>
        </w:rPr>
        <w:tab/>
      </w:r>
    </w:p>
    <w:p w14:paraId="4E8231F2" w14:textId="25AE2040" w:rsidR="007346CE" w:rsidRPr="004856FC" w:rsidRDefault="002D7187" w:rsidP="007346CE">
      <w:pPr>
        <w:pStyle w:val="Title"/>
        <w:spacing w:line="213" w:lineRule="auto"/>
        <w:rPr>
          <w:rFonts w:ascii="ARS Maquette Pro" w:hAnsi="ARS Maquette Pro"/>
          <w:color w:val="025D71"/>
          <w:spacing w:val="-12"/>
          <w:sz w:val="56"/>
        </w:rPr>
      </w:pPr>
      <w:r w:rsidRPr="001E7100">
        <w:rPr>
          <w:rFonts w:ascii="ARS Maquette Pro Black" w:hAnsi="ARS Maquette Pro Black"/>
          <w:bCs/>
          <w:noProof/>
          <w:color w:val="025D71"/>
          <w:sz w:val="72"/>
          <w:szCs w:val="72"/>
        </w:rPr>
        <w:t>A96</w:t>
      </w:r>
      <w:r w:rsidR="007346CE" w:rsidRPr="001E7100">
        <w:rPr>
          <w:rFonts w:ascii="ARS Maquette Pro Black" w:hAnsi="ARS Maquette Pro Black"/>
          <w:bCs/>
          <w:color w:val="025D71"/>
          <w:spacing w:val="-12"/>
          <w:sz w:val="72"/>
          <w:szCs w:val="72"/>
        </w:rPr>
        <w:t xml:space="preserve"> </w:t>
      </w:r>
      <w:r w:rsidRPr="001E7100">
        <w:rPr>
          <w:rFonts w:ascii="ARS Maquette Pro Black" w:hAnsi="ARS Maquette Pro Black"/>
          <w:bCs/>
          <w:color w:val="025D71"/>
          <w:spacing w:val="-12"/>
          <w:sz w:val="72"/>
          <w:szCs w:val="72"/>
        </w:rPr>
        <w:t>Dualling</w:t>
      </w:r>
      <w:r w:rsidR="00C162E7" w:rsidRPr="004856FC">
        <w:rPr>
          <w:rFonts w:ascii="ARS Maquette Pro" w:hAnsi="ARS Maquette Pro"/>
          <w:color w:val="025D71"/>
          <w:spacing w:val="-12"/>
          <w:sz w:val="56"/>
        </w:rPr>
        <w:br/>
      </w:r>
      <w:r w:rsidR="0015563F" w:rsidRPr="004856FC">
        <w:rPr>
          <w:rFonts w:ascii="ARS Maquette Pro" w:hAnsi="ARS Maquette Pro"/>
          <w:b w:val="0"/>
          <w:color w:val="025D71"/>
          <w:spacing w:val="-14"/>
          <w:w w:val="95"/>
          <w:sz w:val="36"/>
          <w:szCs w:val="36"/>
        </w:rPr>
        <w:t>East of Huntly to Aberdeen scheme</w:t>
      </w:r>
      <w:r w:rsidR="007346CE" w:rsidRPr="004856FC">
        <w:rPr>
          <w:rFonts w:ascii="ARS Maquette Pro" w:hAnsi="ARS Maquette Pro"/>
          <w:color w:val="025D71"/>
          <w:spacing w:val="-12"/>
          <w:w w:val="95"/>
          <w:sz w:val="56"/>
        </w:rPr>
        <w:t xml:space="preserve"> </w:t>
      </w:r>
    </w:p>
    <w:p w14:paraId="73C2FA09" w14:textId="2417EB07" w:rsidR="007346CE" w:rsidRPr="004856FC" w:rsidRDefault="00400ACD" w:rsidP="00D344DE">
      <w:pPr>
        <w:pStyle w:val="Title"/>
        <w:spacing w:line="213" w:lineRule="auto"/>
        <w:rPr>
          <w:rFonts w:ascii="ARS Maquette Pro" w:hAnsi="ARS Maquette Pro"/>
          <w:color w:val="025D71"/>
          <w:spacing w:val="-12"/>
          <w:w w:val="95"/>
          <w:sz w:val="56"/>
        </w:rPr>
      </w:pPr>
      <w:r>
        <w:rPr>
          <w:rFonts w:ascii="ARS Maquette Pro" w:hAnsi="ARS Maquette Pro"/>
          <w:noProof/>
          <w:color w:val="025D71"/>
          <w:spacing w:val="-12"/>
          <w:sz w:val="56"/>
          <w:lang w:eastAsia="en-GB"/>
        </w:rPr>
        <w:drawing>
          <wp:anchor distT="0" distB="0" distL="114300" distR="114300" simplePos="0" relativeHeight="251663360" behindDoc="0" locked="0" layoutInCell="1" allowOverlap="1" wp14:anchorId="7CF5F622" wp14:editId="2310DECB">
            <wp:simplePos x="0" y="0"/>
            <wp:positionH relativeFrom="column">
              <wp:posOffset>4114219</wp:posOffset>
            </wp:positionH>
            <wp:positionV relativeFrom="paragraph">
              <wp:posOffset>-2931</wp:posOffset>
            </wp:positionV>
            <wp:extent cx="1600201" cy="204281"/>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0">
                      <a:extLst>
                        <a:ext uri="{28A0092B-C50C-407E-A947-70E740481C1C}">
                          <a14:useLocalDpi xmlns:a14="http://schemas.microsoft.com/office/drawing/2010/main" val="0"/>
                        </a:ext>
                      </a:extLst>
                    </a:blip>
                    <a:stretch>
                      <a:fillRect/>
                    </a:stretch>
                  </pic:blipFill>
                  <pic:spPr>
                    <a:xfrm>
                      <a:off x="0" y="0"/>
                      <a:ext cx="1600201" cy="204281"/>
                    </a:xfrm>
                    <a:prstGeom prst="rect">
                      <a:avLst/>
                    </a:prstGeom>
                  </pic:spPr>
                </pic:pic>
              </a:graphicData>
            </a:graphic>
            <wp14:sizeRelH relativeFrom="page">
              <wp14:pctWidth>0</wp14:pctWidth>
            </wp14:sizeRelH>
            <wp14:sizeRelV relativeFrom="page">
              <wp14:pctHeight>0</wp14:pctHeight>
            </wp14:sizeRelV>
          </wp:anchor>
        </w:drawing>
      </w:r>
      <w:r w:rsidR="004856FC">
        <w:rPr>
          <w:rFonts w:ascii="ARS Maquette Pro" w:hAnsi="ARS Maquette Pro"/>
          <w:color w:val="025D71"/>
          <w:spacing w:val="-10"/>
          <w:w w:val="95"/>
          <w:sz w:val="56"/>
        </w:rPr>
        <w:t>Preferred option</w:t>
      </w:r>
      <w:r w:rsidR="00DA623D" w:rsidRPr="00DA623D">
        <w:rPr>
          <w:rFonts w:ascii="Myriad Pro"/>
          <w:color w:val="4C565C"/>
          <w:spacing w:val="3"/>
          <w:w w:val="115"/>
          <w:position w:val="1"/>
          <w:sz w:val="15"/>
        </w:rPr>
        <w:t xml:space="preserve"> </w:t>
      </w:r>
      <w:r w:rsidR="00D14D31">
        <w:rPr>
          <w:rFonts w:ascii="ARS Maquette Pro" w:hAnsi="ARS Maquette Pro"/>
          <w:color w:val="025D71"/>
          <w:spacing w:val="-10"/>
          <w:w w:val="95"/>
          <w:sz w:val="56"/>
        </w:rPr>
        <w:br/>
      </w:r>
      <w:r w:rsidR="004856FC">
        <w:rPr>
          <w:rFonts w:ascii="ARS Maquette Pro" w:hAnsi="ARS Maquette Pro"/>
          <w:color w:val="025D71"/>
          <w:spacing w:val="-10"/>
          <w:w w:val="95"/>
          <w:sz w:val="56"/>
        </w:rPr>
        <w:t>virtual exhibition</w:t>
      </w:r>
    </w:p>
    <w:p w14:paraId="19FF2568" w14:textId="77777777" w:rsidR="007346CE" w:rsidRPr="004856FC" w:rsidRDefault="007346CE" w:rsidP="007346CE">
      <w:pPr>
        <w:spacing w:before="186"/>
        <w:rPr>
          <w:rFonts w:ascii="ARS Maquette Pro" w:hAnsi="ARS Maquette Pro" w:cs="Arial"/>
          <w:sz w:val="47"/>
        </w:rPr>
      </w:pPr>
      <w:r w:rsidRPr="004856FC">
        <w:rPr>
          <w:rFonts w:ascii="ARS Maquette Pro" w:hAnsi="ARS Maquette Pro" w:cs="Arial"/>
          <w:color w:val="025D71"/>
          <w:w w:val="110"/>
          <w:sz w:val="47"/>
        </w:rPr>
        <w:t>Feedback form</w:t>
      </w:r>
    </w:p>
    <w:p w14:paraId="6C4ABD40" w14:textId="77777777" w:rsidR="00914F41" w:rsidRDefault="00914F41" w:rsidP="00F04EAE"/>
    <w:p w14:paraId="3A879C75" w14:textId="2670FF93" w:rsidR="00095834" w:rsidRPr="00321DA2" w:rsidRDefault="00FB51D3" w:rsidP="00F04EAE">
      <w:pPr>
        <w:rPr>
          <w:rFonts w:ascii="ARS Maquette Pro" w:hAnsi="ARS Maquette Pro" w:cs="Arial"/>
          <w:color w:val="035D71"/>
          <w:sz w:val="18"/>
          <w:szCs w:val="18"/>
        </w:rPr>
      </w:pPr>
      <w:r w:rsidRPr="00321DA2">
        <w:rPr>
          <w:rFonts w:ascii="ARS Maquette Pro" w:hAnsi="ARS Maquette Pro" w:cs="Arial"/>
          <w:b/>
          <w:bCs/>
          <w:color w:val="035D71"/>
          <w:sz w:val="36"/>
          <w:szCs w:val="36"/>
        </w:rPr>
        <w:t>Introduction</w:t>
      </w:r>
      <w:r>
        <w:rPr>
          <w:rFonts w:ascii="Arial" w:hAnsi="Arial" w:cs="Arial"/>
          <w:color w:val="035D71"/>
          <w:sz w:val="18"/>
          <w:szCs w:val="18"/>
        </w:rPr>
        <w:br/>
      </w:r>
      <w:r w:rsidR="00095834" w:rsidRPr="00321DA2">
        <w:rPr>
          <w:rFonts w:ascii="ARS Maquette Pro" w:hAnsi="ARS Maquette Pro" w:cs="Arial"/>
          <w:color w:val="035D71"/>
          <w:sz w:val="18"/>
          <w:szCs w:val="18"/>
        </w:rPr>
        <w:t xml:space="preserve">Thank you for visiting our A96 Dualling East of Huntly to Aberdeen scheme virtual public exhibition. We would be grateful if you could take the time to provide any feedback or comments you may have on the reverse of this feedback form and then return this to us by email or post (details on the reverse) as soon as possible and by </w:t>
      </w:r>
      <w:r w:rsidR="008677E8" w:rsidRPr="008677E8">
        <w:rPr>
          <w:rFonts w:ascii="ARS Maquette Pro" w:hAnsi="ARS Maquette Pro" w:cs="Arial"/>
          <w:color w:val="035D71"/>
          <w:sz w:val="18"/>
          <w:szCs w:val="18"/>
        </w:rPr>
        <w:t>8 March 2021.</w:t>
      </w:r>
    </w:p>
    <w:p w14:paraId="04421079" w14:textId="220A2558" w:rsidR="007346CE" w:rsidRPr="00321DA2" w:rsidRDefault="007346CE" w:rsidP="00F04EAE">
      <w:pPr>
        <w:rPr>
          <w:rFonts w:ascii="ARS Maquette Pro" w:hAnsi="ARS Maquette Pro" w:cs="Arial"/>
          <w:color w:val="035D71"/>
          <w:sz w:val="18"/>
          <w:szCs w:val="18"/>
        </w:rPr>
      </w:pPr>
      <w:r w:rsidRPr="00321DA2">
        <w:rPr>
          <w:rFonts w:ascii="ARS Maquette Pro" w:hAnsi="ARS Maquette Pro"/>
        </w:rPr>
        <w:br/>
      </w:r>
      <w:r w:rsidR="004B62AD" w:rsidRPr="00321DA2">
        <w:rPr>
          <w:rFonts w:ascii="ARS Maquette Pro" w:hAnsi="ARS Maquette Pro" w:cs="Arial"/>
          <w:color w:val="035D71"/>
          <w:sz w:val="18"/>
          <w:szCs w:val="18"/>
        </w:rPr>
        <w:t>Transport Scotland will consider your feedback form as part of the further design development and assessment of the scheme, and all completed forms will be shared with our consultants. We may also use the content of your feedback form to inform future reports related to this scheme.</w:t>
      </w:r>
    </w:p>
    <w:p w14:paraId="757EB6BD" w14:textId="77777777" w:rsidR="007346CE" w:rsidRDefault="007346CE" w:rsidP="00F04EAE">
      <w:pPr>
        <w:rPr>
          <w:rFonts w:ascii="Arial" w:hAnsi="Arial" w:cs="Arial"/>
          <w:color w:val="035D71"/>
          <w:sz w:val="18"/>
          <w:szCs w:val="18"/>
        </w:rPr>
      </w:pPr>
    </w:p>
    <w:p w14:paraId="566BDF9F" w14:textId="2E2E116C" w:rsidR="00C162E7" w:rsidRPr="00321DA2" w:rsidRDefault="00FB51D3" w:rsidP="00C162E7">
      <w:pPr>
        <w:spacing w:before="10"/>
        <w:rPr>
          <w:rFonts w:ascii="ARS Maquette Pro" w:hAnsi="ARS Maquette Pro" w:cs="Arial"/>
          <w:b/>
          <w:bCs/>
          <w:sz w:val="36"/>
          <w:szCs w:val="36"/>
        </w:rPr>
      </w:pPr>
      <w:r w:rsidRPr="00321DA2">
        <w:rPr>
          <w:rFonts w:ascii="ARS Maquette Pro" w:hAnsi="ARS Maquette Pro" w:cs="Arial"/>
          <w:b/>
          <w:bCs/>
          <w:color w:val="025D71"/>
          <w:w w:val="105"/>
          <w:sz w:val="36"/>
          <w:szCs w:val="36"/>
        </w:rPr>
        <w:t>Your details (optional)</w:t>
      </w:r>
    </w:p>
    <w:p w14:paraId="3B5F5EDD" w14:textId="77777777" w:rsidR="00321DA2" w:rsidRDefault="00321DA2" w:rsidP="00F04EAE">
      <w:pPr>
        <w:rPr>
          <w:rFonts w:ascii="Arial" w:hAnsi="Arial" w:cs="Arial"/>
          <w:color w:val="035D71"/>
          <w:sz w:val="18"/>
          <w:szCs w:val="18"/>
        </w:rPr>
      </w:pPr>
    </w:p>
    <w:p w14:paraId="013A0193" w14:textId="52DEB252" w:rsidR="00C162E7" w:rsidRPr="00DC6F1F" w:rsidRDefault="00321DA2" w:rsidP="00F04EAE">
      <w:pPr>
        <w:rPr>
          <w:rFonts w:ascii="ARS Maquette Pro" w:hAnsi="ARS Maquette Pro" w:cs="Arial"/>
          <w:color w:val="035D71"/>
          <w:sz w:val="18"/>
          <w:szCs w:val="18"/>
        </w:rPr>
      </w:pPr>
      <w:r w:rsidRPr="00DC6F1F">
        <w:rPr>
          <w:rFonts w:ascii="ARS Maquette Pro" w:hAnsi="ARS Maquette Pro" w:cs="Arial"/>
          <w:color w:val="035D71"/>
          <w:sz w:val="18"/>
          <w:szCs w:val="18"/>
        </w:rPr>
        <w:t>Name:</w:t>
      </w:r>
    </w:p>
    <w:tbl>
      <w:tblPr>
        <w:tblpPr w:leftFromText="180" w:rightFromText="180" w:vertAnchor="text" w:horzAnchor="margin" w:tblpY="173"/>
        <w:tblW w:w="4808" w:type="pct"/>
        <w:tblLayout w:type="fixed"/>
        <w:tblCellMar>
          <w:left w:w="0" w:type="dxa"/>
          <w:right w:w="0" w:type="dxa"/>
        </w:tblCellMar>
        <w:tblLook w:val="0600" w:firstRow="0" w:lastRow="0" w:firstColumn="0" w:lastColumn="0" w:noHBand="1" w:noVBand="1"/>
      </w:tblPr>
      <w:tblGrid>
        <w:gridCol w:w="10034"/>
        <w:gridCol w:w="25"/>
      </w:tblGrid>
      <w:tr w:rsidR="002C66A3" w:rsidRPr="00816F49" w14:paraId="2C76CCB0" w14:textId="77777777" w:rsidTr="00DC6F1F">
        <w:trPr>
          <w:trHeight w:val="59"/>
        </w:trPr>
        <w:tc>
          <w:tcPr>
            <w:tcW w:w="1004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FA36E23" w14:textId="65A487CB" w:rsidR="002C66A3" w:rsidRPr="00816F49" w:rsidRDefault="002C66A3" w:rsidP="009B3608">
            <w:r>
              <w:fldChar w:fldCharType="begin">
                <w:ffData>
                  <w:name w:val="Text1"/>
                  <w:enabled/>
                  <w:calcOnExit w:val="0"/>
                  <w:textInput/>
                </w:ffData>
              </w:fldChar>
            </w:r>
            <w:bookmarkStart w:id="0" w:name="Text1"/>
            <w:r>
              <w:instrText xml:space="preserve"> FORMTEXT </w:instrText>
            </w:r>
            <w:r>
              <w:fldChar w:fldCharType="separate"/>
            </w:r>
            <w:r w:rsidR="00E97C00">
              <w:t> </w:t>
            </w:r>
            <w:r w:rsidR="00E97C00">
              <w:t> </w:t>
            </w:r>
            <w:r w:rsidR="00E97C00">
              <w:t> </w:t>
            </w:r>
            <w:r w:rsidR="00E97C00">
              <w:t> </w:t>
            </w:r>
            <w:r w:rsidR="00E97C00">
              <w:t> </w:t>
            </w:r>
            <w:r>
              <w:fldChar w:fldCharType="end"/>
            </w:r>
            <w:bookmarkEnd w:id="0"/>
          </w:p>
        </w:tc>
        <w:tc>
          <w:tcPr>
            <w:tcW w:w="20" w:type="dxa"/>
            <w:tcBorders>
              <w:left w:val="single" w:sz="4" w:space="0" w:color="D9D9D9" w:themeColor="background1" w:themeShade="D9"/>
            </w:tcBorders>
          </w:tcPr>
          <w:p w14:paraId="5BC4EAF6" w14:textId="77777777" w:rsidR="002C66A3" w:rsidRPr="00816F49" w:rsidRDefault="002C66A3" w:rsidP="009B3608"/>
        </w:tc>
      </w:tr>
    </w:tbl>
    <w:p w14:paraId="7160B65A" w14:textId="77777777" w:rsidR="002C66A3" w:rsidRDefault="002C66A3" w:rsidP="007346CE">
      <w:pPr>
        <w:rPr>
          <w:rFonts w:ascii="Arial" w:hAnsi="Arial" w:cs="Arial"/>
          <w:b/>
          <w:color w:val="E5007D"/>
          <w:w w:val="105"/>
          <w:sz w:val="17"/>
        </w:rPr>
      </w:pPr>
    </w:p>
    <w:p w14:paraId="76E77656" w14:textId="25B04D78" w:rsidR="008A50D1" w:rsidRPr="00DC6F1F" w:rsidRDefault="00DC6F1F" w:rsidP="008A50D1">
      <w:pPr>
        <w:spacing w:before="10" w:line="244" w:lineRule="auto"/>
        <w:ind w:right="11"/>
        <w:rPr>
          <w:rFonts w:ascii="ARS Maquette Pro" w:hAnsi="ARS Maquette Pro" w:cs="Arial"/>
          <w:sz w:val="18"/>
          <w:szCs w:val="18"/>
        </w:rPr>
      </w:pPr>
      <w:r w:rsidRPr="00DC6F1F">
        <w:rPr>
          <w:rFonts w:ascii="ARS Maquette Pro" w:hAnsi="ARS Maquette Pro" w:cs="Arial"/>
          <w:color w:val="025D71"/>
          <w:w w:val="110"/>
          <w:sz w:val="18"/>
          <w:szCs w:val="18"/>
        </w:rPr>
        <w:t>Address:</w:t>
      </w:r>
    </w:p>
    <w:tbl>
      <w:tblPr>
        <w:tblpPr w:leftFromText="180" w:rightFromText="180" w:vertAnchor="text" w:horzAnchor="margin" w:tblpY="173"/>
        <w:tblW w:w="4808" w:type="pct"/>
        <w:tblLayout w:type="fixed"/>
        <w:tblCellMar>
          <w:left w:w="0" w:type="dxa"/>
          <w:right w:w="0" w:type="dxa"/>
        </w:tblCellMar>
        <w:tblLook w:val="0600" w:firstRow="0" w:lastRow="0" w:firstColumn="0" w:lastColumn="0" w:noHBand="1" w:noVBand="1"/>
      </w:tblPr>
      <w:tblGrid>
        <w:gridCol w:w="10034"/>
        <w:gridCol w:w="25"/>
      </w:tblGrid>
      <w:tr w:rsidR="007346CE" w:rsidRPr="00816F49" w14:paraId="48151DCB" w14:textId="77777777" w:rsidTr="00DC6F1F">
        <w:trPr>
          <w:trHeight w:val="1408"/>
        </w:trPr>
        <w:tc>
          <w:tcPr>
            <w:tcW w:w="1004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28B3BCE0" w14:textId="27FBBB0E" w:rsidR="007346CE" w:rsidRPr="00816F49" w:rsidRDefault="0091353E" w:rsidP="009B3608">
            <w:r>
              <w:fldChar w:fldCharType="begin">
                <w:ffData>
                  <w:name w:val="Text2"/>
                  <w:enabled/>
                  <w:calcOnExit w:val="0"/>
                  <w:textInput/>
                </w:ffData>
              </w:fldChar>
            </w:r>
            <w:bookmarkStart w:id="1" w:name="Text2"/>
            <w:r>
              <w:instrText xml:space="preserve"> FORMTEXT </w:instrText>
            </w:r>
            <w:r>
              <w:fldChar w:fldCharType="separate"/>
            </w:r>
            <w:r w:rsidR="00E97C00">
              <w:t> </w:t>
            </w:r>
            <w:r w:rsidR="00E97C00">
              <w:t> </w:t>
            </w:r>
            <w:r w:rsidR="00E97C00">
              <w:t> </w:t>
            </w:r>
            <w:r w:rsidR="00E97C00">
              <w:t> </w:t>
            </w:r>
            <w:r w:rsidR="00E97C00">
              <w:t> </w:t>
            </w:r>
            <w:r>
              <w:fldChar w:fldCharType="end"/>
            </w:r>
            <w:bookmarkEnd w:id="1"/>
          </w:p>
        </w:tc>
        <w:tc>
          <w:tcPr>
            <w:tcW w:w="20" w:type="dxa"/>
            <w:tcBorders>
              <w:left w:val="single" w:sz="4" w:space="0" w:color="D9D9D9" w:themeColor="background1" w:themeShade="D9"/>
            </w:tcBorders>
          </w:tcPr>
          <w:p w14:paraId="1261AC21" w14:textId="77777777" w:rsidR="008A50D1" w:rsidRPr="00816F49" w:rsidRDefault="008A50D1" w:rsidP="009B3608"/>
        </w:tc>
      </w:tr>
    </w:tbl>
    <w:p w14:paraId="6D24CA3D" w14:textId="77777777" w:rsidR="007346CE" w:rsidRDefault="007346CE" w:rsidP="007346CE">
      <w:pPr>
        <w:rPr>
          <w:rFonts w:ascii="Arial" w:hAnsi="Arial" w:cs="Arial"/>
          <w:color w:val="035D71"/>
          <w:sz w:val="18"/>
          <w:szCs w:val="18"/>
        </w:rPr>
      </w:pPr>
      <w:r>
        <w:rPr>
          <w:rFonts w:ascii="Arial" w:hAnsi="Arial" w:cs="Arial"/>
          <w:color w:val="035D71"/>
          <w:sz w:val="18"/>
          <w:szCs w:val="18"/>
        </w:rPr>
        <w:t xml:space="preserve">     </w:t>
      </w:r>
    </w:p>
    <w:p w14:paraId="357F8BF0" w14:textId="50376791" w:rsidR="008A50D1" w:rsidRPr="00DC6F1F" w:rsidRDefault="00DC6F1F" w:rsidP="00C162E7">
      <w:pPr>
        <w:spacing w:before="61" w:line="244" w:lineRule="auto"/>
        <w:rPr>
          <w:rFonts w:ascii="ARS Maquette Pro" w:hAnsi="ARS Maquette Pro" w:cs="Arial"/>
          <w:sz w:val="17"/>
        </w:rPr>
      </w:pPr>
      <w:r>
        <w:rPr>
          <w:rFonts w:ascii="ARS Maquette Pro" w:hAnsi="ARS Maquette Pro" w:cs="Arial"/>
          <w:color w:val="025D71"/>
          <w:w w:val="105"/>
          <w:sz w:val="17"/>
        </w:rPr>
        <w:t>Postcode:</w:t>
      </w:r>
    </w:p>
    <w:tbl>
      <w:tblPr>
        <w:tblpPr w:leftFromText="180" w:rightFromText="180" w:vertAnchor="text" w:horzAnchor="margin" w:tblpY="173"/>
        <w:tblW w:w="4808" w:type="pct"/>
        <w:tblLayout w:type="fixed"/>
        <w:tblCellMar>
          <w:left w:w="0" w:type="dxa"/>
          <w:right w:w="0" w:type="dxa"/>
        </w:tblCellMar>
        <w:tblLook w:val="0600" w:firstRow="0" w:lastRow="0" w:firstColumn="0" w:lastColumn="0" w:noHBand="1" w:noVBand="1"/>
      </w:tblPr>
      <w:tblGrid>
        <w:gridCol w:w="10034"/>
        <w:gridCol w:w="25"/>
      </w:tblGrid>
      <w:tr w:rsidR="008A50D1" w:rsidRPr="00816F49" w14:paraId="6AE5F06B" w14:textId="77777777" w:rsidTr="00C4013D">
        <w:tc>
          <w:tcPr>
            <w:tcW w:w="1004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9283C2B" w14:textId="73E45B8E" w:rsidR="008A50D1" w:rsidRPr="00816F49" w:rsidRDefault="0091353E" w:rsidP="009B3608">
            <w:r>
              <w:fldChar w:fldCharType="begin">
                <w:ffData>
                  <w:name w:val="Text3"/>
                  <w:enabled/>
                  <w:calcOnExit w:val="0"/>
                  <w:textInput/>
                </w:ffData>
              </w:fldChar>
            </w:r>
            <w:bookmarkStart w:id="2" w:name="Text3"/>
            <w:r>
              <w:instrText xml:space="preserve"> FORMTEXT </w:instrText>
            </w:r>
            <w:r>
              <w:fldChar w:fldCharType="separate"/>
            </w:r>
            <w:r w:rsidR="00E97C00">
              <w:t> </w:t>
            </w:r>
            <w:r w:rsidR="00E97C00">
              <w:t> </w:t>
            </w:r>
            <w:r w:rsidR="00E97C00">
              <w:t> </w:t>
            </w:r>
            <w:r w:rsidR="00E97C00">
              <w:t> </w:t>
            </w:r>
            <w:r w:rsidR="00E97C00">
              <w:t> </w:t>
            </w:r>
            <w:r>
              <w:fldChar w:fldCharType="end"/>
            </w:r>
            <w:bookmarkEnd w:id="2"/>
          </w:p>
        </w:tc>
        <w:tc>
          <w:tcPr>
            <w:tcW w:w="20" w:type="dxa"/>
            <w:tcBorders>
              <w:left w:val="single" w:sz="4" w:space="0" w:color="D9D9D9" w:themeColor="background1" w:themeShade="D9"/>
            </w:tcBorders>
          </w:tcPr>
          <w:p w14:paraId="1799307D" w14:textId="77777777" w:rsidR="008A50D1" w:rsidRPr="00816F49" w:rsidRDefault="008A50D1" w:rsidP="009B3608"/>
        </w:tc>
      </w:tr>
    </w:tbl>
    <w:p w14:paraId="12451DE1" w14:textId="77777777" w:rsidR="008A50D1" w:rsidRDefault="008A50D1" w:rsidP="008A50D1">
      <w:pPr>
        <w:rPr>
          <w:rFonts w:ascii="Arial" w:hAnsi="Arial" w:cs="Arial"/>
          <w:color w:val="035D71"/>
          <w:sz w:val="18"/>
          <w:szCs w:val="18"/>
        </w:rPr>
      </w:pPr>
      <w:r>
        <w:rPr>
          <w:rFonts w:ascii="Arial" w:hAnsi="Arial" w:cs="Arial"/>
          <w:color w:val="035D71"/>
          <w:sz w:val="18"/>
          <w:szCs w:val="18"/>
        </w:rPr>
        <w:t xml:space="preserve">     </w:t>
      </w:r>
    </w:p>
    <w:p w14:paraId="55C650C9" w14:textId="10D8E4F1" w:rsidR="00C162E7" w:rsidRPr="00C4013D" w:rsidRDefault="00C4013D" w:rsidP="00C162E7">
      <w:pPr>
        <w:spacing w:before="10" w:line="244" w:lineRule="auto"/>
        <w:ind w:right="12"/>
        <w:rPr>
          <w:rFonts w:ascii="ARS Maquette Pro" w:hAnsi="ARS Maquette Pro" w:cs="Arial"/>
          <w:sz w:val="17"/>
        </w:rPr>
      </w:pPr>
      <w:r>
        <w:rPr>
          <w:rFonts w:ascii="ARS Maquette Pro" w:hAnsi="ARS Maquette Pro" w:cs="Arial"/>
          <w:color w:val="025D71"/>
          <w:w w:val="110"/>
          <w:sz w:val="17"/>
        </w:rPr>
        <w:t>Telephone:</w:t>
      </w:r>
    </w:p>
    <w:tbl>
      <w:tblPr>
        <w:tblpPr w:leftFromText="180" w:rightFromText="180" w:vertAnchor="text" w:horzAnchor="margin" w:tblpY="173"/>
        <w:tblW w:w="4808" w:type="pct"/>
        <w:tblLayout w:type="fixed"/>
        <w:tblCellMar>
          <w:left w:w="0" w:type="dxa"/>
          <w:right w:w="0" w:type="dxa"/>
        </w:tblCellMar>
        <w:tblLook w:val="0600" w:firstRow="0" w:lastRow="0" w:firstColumn="0" w:lastColumn="0" w:noHBand="1" w:noVBand="1"/>
      </w:tblPr>
      <w:tblGrid>
        <w:gridCol w:w="10034"/>
        <w:gridCol w:w="25"/>
      </w:tblGrid>
      <w:tr w:rsidR="00C162E7" w:rsidRPr="00816F49" w14:paraId="1BC33F50" w14:textId="77777777" w:rsidTr="00C4013D">
        <w:trPr>
          <w:trHeight w:val="59"/>
        </w:trPr>
        <w:tc>
          <w:tcPr>
            <w:tcW w:w="1004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05958B0D" w14:textId="0CFDD6E7" w:rsidR="00C162E7" w:rsidRPr="00816F49" w:rsidRDefault="0091353E" w:rsidP="009B3608">
            <w:r>
              <w:fldChar w:fldCharType="begin">
                <w:ffData>
                  <w:name w:val="Text4"/>
                  <w:enabled/>
                  <w:calcOnExit w:val="0"/>
                  <w:textInput/>
                </w:ffData>
              </w:fldChar>
            </w:r>
            <w:bookmarkStart w:id="3" w:name="Text4"/>
            <w:r>
              <w:instrText xml:space="preserve"> FORMTEXT </w:instrText>
            </w:r>
            <w:r>
              <w:fldChar w:fldCharType="separate"/>
            </w:r>
            <w:r w:rsidR="00E97C00">
              <w:t> </w:t>
            </w:r>
            <w:r w:rsidR="00E97C00">
              <w:t> </w:t>
            </w:r>
            <w:r w:rsidR="00E97C00">
              <w:t> </w:t>
            </w:r>
            <w:r w:rsidR="00E97C00">
              <w:t> </w:t>
            </w:r>
            <w:r w:rsidR="00E97C00">
              <w:t> </w:t>
            </w:r>
            <w:r>
              <w:fldChar w:fldCharType="end"/>
            </w:r>
            <w:bookmarkEnd w:id="3"/>
          </w:p>
        </w:tc>
        <w:tc>
          <w:tcPr>
            <w:tcW w:w="20" w:type="dxa"/>
            <w:tcBorders>
              <w:left w:val="single" w:sz="4" w:space="0" w:color="D9D9D9" w:themeColor="background1" w:themeShade="D9"/>
            </w:tcBorders>
          </w:tcPr>
          <w:p w14:paraId="550429C5" w14:textId="77777777" w:rsidR="00C162E7" w:rsidRPr="00816F49" w:rsidRDefault="00C162E7" w:rsidP="009B3608"/>
        </w:tc>
      </w:tr>
    </w:tbl>
    <w:p w14:paraId="0097EE86" w14:textId="76BA169C" w:rsidR="008A50D1" w:rsidRDefault="008A50D1" w:rsidP="008A50D1">
      <w:pPr>
        <w:rPr>
          <w:rFonts w:ascii="Arial" w:hAnsi="Arial" w:cs="Arial"/>
          <w:color w:val="035D71"/>
          <w:sz w:val="18"/>
          <w:szCs w:val="18"/>
        </w:rPr>
      </w:pPr>
    </w:p>
    <w:p w14:paraId="4FCD6CD8" w14:textId="37BEDEBF" w:rsidR="00C162E7" w:rsidRPr="00C4013D" w:rsidRDefault="00C4013D" w:rsidP="00C162E7">
      <w:pPr>
        <w:spacing w:before="61" w:line="244" w:lineRule="auto"/>
        <w:rPr>
          <w:rFonts w:ascii="ARS Maquette Pro" w:hAnsi="ARS Maquette Pro" w:cs="Arial"/>
          <w:sz w:val="17"/>
        </w:rPr>
      </w:pPr>
      <w:r>
        <w:rPr>
          <w:rFonts w:ascii="ARS Maquette Pro" w:hAnsi="ARS Maquette Pro" w:cs="Arial"/>
          <w:color w:val="035D71"/>
          <w:w w:val="110"/>
          <w:sz w:val="17"/>
        </w:rPr>
        <w:t>Email:</w:t>
      </w:r>
    </w:p>
    <w:tbl>
      <w:tblPr>
        <w:tblpPr w:leftFromText="180" w:rightFromText="180" w:vertAnchor="text" w:horzAnchor="margin" w:tblpY="173"/>
        <w:tblW w:w="4808" w:type="pct"/>
        <w:tblLayout w:type="fixed"/>
        <w:tblCellMar>
          <w:left w:w="0" w:type="dxa"/>
          <w:right w:w="0" w:type="dxa"/>
        </w:tblCellMar>
        <w:tblLook w:val="0600" w:firstRow="0" w:lastRow="0" w:firstColumn="0" w:lastColumn="0" w:noHBand="1" w:noVBand="1"/>
      </w:tblPr>
      <w:tblGrid>
        <w:gridCol w:w="10034"/>
        <w:gridCol w:w="25"/>
      </w:tblGrid>
      <w:tr w:rsidR="00C162E7" w:rsidRPr="00816F49" w14:paraId="3D9870B1" w14:textId="77777777" w:rsidTr="00C4013D">
        <w:tc>
          <w:tcPr>
            <w:tcW w:w="1004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bookmarkStart w:id="4" w:name="_GoBack"/>
          <w:bookmarkEnd w:id="4"/>
          <w:p w14:paraId="16D582D9" w14:textId="70F7C9E6" w:rsidR="00C162E7" w:rsidRPr="00816F49" w:rsidRDefault="0091353E" w:rsidP="009B3608">
            <w:r>
              <w:fldChar w:fldCharType="begin">
                <w:ffData>
                  <w:name w:val="Text5"/>
                  <w:enabled/>
                  <w:calcOnExit w:val="0"/>
                  <w:textInput/>
                </w:ffData>
              </w:fldChar>
            </w:r>
            <w:bookmarkStart w:id="5" w:name="Text5"/>
            <w:r>
              <w:instrText xml:space="preserve"> FORMTEXT </w:instrText>
            </w:r>
            <w:r w:rsidR="0028256C">
              <w:fldChar w:fldCharType="separate"/>
            </w:r>
            <w:r>
              <w:fldChar w:fldCharType="end"/>
            </w:r>
            <w:bookmarkEnd w:id="5"/>
          </w:p>
        </w:tc>
        <w:tc>
          <w:tcPr>
            <w:tcW w:w="20" w:type="dxa"/>
            <w:tcBorders>
              <w:left w:val="single" w:sz="4" w:space="0" w:color="D9D9D9" w:themeColor="background1" w:themeShade="D9"/>
            </w:tcBorders>
          </w:tcPr>
          <w:p w14:paraId="18097349" w14:textId="77777777" w:rsidR="00C162E7" w:rsidRPr="00816F49" w:rsidRDefault="00C162E7" w:rsidP="009B3608"/>
        </w:tc>
      </w:tr>
    </w:tbl>
    <w:p w14:paraId="5C025668" w14:textId="77777777" w:rsidR="00C162E7" w:rsidRDefault="00C162E7" w:rsidP="008A50D1">
      <w:pPr>
        <w:rPr>
          <w:rFonts w:ascii="Arial" w:hAnsi="Arial" w:cs="Arial"/>
          <w:color w:val="035D71"/>
          <w:sz w:val="18"/>
          <w:szCs w:val="18"/>
        </w:rPr>
      </w:pPr>
    </w:p>
    <w:p w14:paraId="0791775F" w14:textId="53B760EA" w:rsidR="008A50D1" w:rsidRPr="00C162E7" w:rsidRDefault="00C162E7" w:rsidP="007346CE">
      <w:pPr>
        <w:rPr>
          <w:rFonts w:ascii="Arial" w:hAnsi="Arial" w:cs="Arial"/>
          <w:b/>
          <w:bCs/>
          <w:color w:val="035D71"/>
          <w:sz w:val="18"/>
          <w:szCs w:val="18"/>
        </w:rPr>
      </w:pPr>
      <w:r w:rsidRPr="00C162E7">
        <w:rPr>
          <w:rFonts w:ascii="Arial" w:hAnsi="Arial" w:cs="Arial"/>
          <w:b/>
          <w:bCs/>
          <w:color w:val="035D71"/>
          <w:sz w:val="18"/>
          <w:szCs w:val="18"/>
        </w:rPr>
        <w:t>PLEASE USE THE BACK OF THIS FORM TO RECORD YOUR COMMENTS OR FEEDBACK</w:t>
      </w:r>
    </w:p>
    <w:tbl>
      <w:tblPr>
        <w:tblpPr w:leftFromText="180" w:rightFromText="180" w:vertAnchor="text" w:horzAnchor="margin" w:tblpXSpec="center" w:tblpY="173"/>
        <w:tblW w:w="4948" w:type="pct"/>
        <w:tblLayout w:type="fixed"/>
        <w:tblCellMar>
          <w:left w:w="0" w:type="dxa"/>
          <w:right w:w="0" w:type="dxa"/>
        </w:tblCellMar>
        <w:tblLook w:val="0600" w:firstRow="0" w:lastRow="0" w:firstColumn="0" w:lastColumn="0" w:noHBand="1" w:noVBand="1"/>
      </w:tblPr>
      <w:tblGrid>
        <w:gridCol w:w="10327"/>
        <w:gridCol w:w="25"/>
      </w:tblGrid>
      <w:tr w:rsidR="00C162E7" w:rsidRPr="00816F49" w14:paraId="3A87A464" w14:textId="77777777" w:rsidTr="00CC1419">
        <w:trPr>
          <w:trHeight w:val="12323"/>
        </w:trPr>
        <w:tc>
          <w:tcPr>
            <w:tcW w:w="1032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8D93A7E" w14:textId="607BF05B" w:rsidR="00C162E7" w:rsidRPr="00816F49" w:rsidRDefault="0091353E" w:rsidP="009B3608">
            <w:r>
              <w:lastRenderedPageBreak/>
              <w:fldChar w:fldCharType="begin">
                <w:ffData>
                  <w:name w:val="Text6"/>
                  <w:enabled/>
                  <w:calcOnExit w:val="0"/>
                  <w:textInput/>
                </w:ffData>
              </w:fldChar>
            </w:r>
            <w:bookmarkStart w:id="6" w:name="Text6"/>
            <w:r>
              <w:instrText xml:space="preserve"> FORMTEXT </w:instrText>
            </w:r>
            <w:r>
              <w:fldChar w:fldCharType="separate"/>
            </w:r>
            <w:r w:rsidR="00E97C00">
              <w:t> </w:t>
            </w:r>
            <w:r w:rsidR="00E97C00">
              <w:t> </w:t>
            </w:r>
            <w:r w:rsidR="00E97C00">
              <w:t> </w:t>
            </w:r>
            <w:r w:rsidR="00E97C00">
              <w:t> </w:t>
            </w:r>
            <w:r w:rsidR="00E97C00">
              <w:t> </w:t>
            </w:r>
            <w:r>
              <w:fldChar w:fldCharType="end"/>
            </w:r>
            <w:bookmarkEnd w:id="6"/>
          </w:p>
        </w:tc>
        <w:tc>
          <w:tcPr>
            <w:tcW w:w="25" w:type="dxa"/>
            <w:tcBorders>
              <w:left w:val="single" w:sz="4" w:space="0" w:color="D9D9D9" w:themeColor="background1" w:themeShade="D9"/>
            </w:tcBorders>
          </w:tcPr>
          <w:p w14:paraId="40A5FA7F" w14:textId="77777777" w:rsidR="00C162E7" w:rsidRPr="00816F49" w:rsidRDefault="00C162E7" w:rsidP="009B3608"/>
        </w:tc>
      </w:tr>
    </w:tbl>
    <w:p w14:paraId="3C1252C3" w14:textId="77777777" w:rsidR="00C162E7" w:rsidRDefault="00C162E7" w:rsidP="00C162E7">
      <w:pPr>
        <w:spacing w:before="112" w:line="278" w:lineRule="auto"/>
        <w:ind w:right="2579"/>
        <w:rPr>
          <w:color w:val="025D71"/>
          <w:w w:val="110"/>
          <w:sz w:val="18"/>
        </w:rPr>
      </w:pPr>
    </w:p>
    <w:p w14:paraId="380CE072" w14:textId="549952D1" w:rsidR="00C2264F" w:rsidRPr="00C2264F" w:rsidRDefault="00C2264F" w:rsidP="00C2264F">
      <w:pPr>
        <w:spacing w:before="11"/>
        <w:rPr>
          <w:rFonts w:ascii="ARS Maquette Pro" w:hAnsi="ARS Maquette Pro" w:cs="Arial"/>
          <w:color w:val="025D71"/>
          <w:w w:val="110"/>
          <w:sz w:val="18"/>
        </w:rPr>
      </w:pPr>
      <w:r w:rsidRPr="00C2264F">
        <w:rPr>
          <w:rFonts w:ascii="ARS Maquette Pro" w:hAnsi="ARS Maquette Pro" w:cs="Arial"/>
          <w:color w:val="025D71"/>
          <w:w w:val="110"/>
          <w:sz w:val="18"/>
        </w:rPr>
        <w:t xml:space="preserve">Please email or post completed responses by </w:t>
      </w:r>
      <w:r w:rsidR="008677E8" w:rsidRPr="008677E8">
        <w:rPr>
          <w:rFonts w:ascii="ARS Maquette Pro" w:hAnsi="ARS Maquette Pro" w:cs="Arial"/>
          <w:b/>
          <w:bCs/>
          <w:color w:val="025D71"/>
          <w:w w:val="110"/>
          <w:sz w:val="18"/>
        </w:rPr>
        <w:t>8 March 2021</w:t>
      </w:r>
      <w:r w:rsidR="008677E8">
        <w:rPr>
          <w:rFonts w:ascii="ARS Maquette Pro" w:hAnsi="ARS Maquette Pro" w:cs="Arial"/>
          <w:b/>
          <w:bCs/>
          <w:color w:val="025D71"/>
          <w:w w:val="110"/>
          <w:sz w:val="18"/>
        </w:rPr>
        <w:t xml:space="preserve"> </w:t>
      </w:r>
      <w:r w:rsidRPr="00C2264F">
        <w:rPr>
          <w:rFonts w:ascii="ARS Maquette Pro" w:hAnsi="ARS Maquette Pro" w:cs="Arial"/>
          <w:color w:val="025D71"/>
          <w:w w:val="110"/>
          <w:sz w:val="18"/>
        </w:rPr>
        <w:t>to the A96 Dualling Team, to whom any queries may be directed.</w:t>
      </w:r>
    </w:p>
    <w:p w14:paraId="610B3CE5" w14:textId="77777777" w:rsidR="00C2264F" w:rsidRPr="00C2264F" w:rsidRDefault="00C2264F" w:rsidP="00C2264F">
      <w:pPr>
        <w:spacing w:before="11"/>
        <w:rPr>
          <w:rFonts w:ascii="ARS Maquette Pro" w:hAnsi="ARS Maquette Pro" w:cs="Arial"/>
          <w:color w:val="025D71"/>
          <w:w w:val="110"/>
          <w:sz w:val="18"/>
        </w:rPr>
      </w:pPr>
      <w:r w:rsidRPr="00C2264F">
        <w:rPr>
          <w:rFonts w:ascii="ARS Maquette Pro" w:hAnsi="ARS Maquette Pro" w:cs="Arial"/>
          <w:color w:val="025D71"/>
          <w:w w:val="110"/>
          <w:sz w:val="18"/>
        </w:rPr>
        <w:t xml:space="preserve">Email: </w:t>
      </w:r>
      <w:r w:rsidRPr="000C6E63">
        <w:rPr>
          <w:rFonts w:ascii="ARS Maquette Pro" w:hAnsi="ARS Maquette Pro" w:cs="Arial"/>
          <w:b/>
          <w:bCs/>
          <w:color w:val="025D71"/>
          <w:w w:val="110"/>
          <w:sz w:val="18"/>
        </w:rPr>
        <w:t>a96dualling@transport.gov.scot</w:t>
      </w:r>
    </w:p>
    <w:p w14:paraId="072C01F9" w14:textId="1EEBC72C" w:rsidR="00C2264F" w:rsidRDefault="00C2264F" w:rsidP="00C2264F">
      <w:pPr>
        <w:spacing w:before="11"/>
        <w:rPr>
          <w:rFonts w:ascii="ARS Maquette Pro" w:hAnsi="ARS Maquette Pro" w:cs="Arial"/>
          <w:b/>
          <w:bCs/>
          <w:color w:val="025D71"/>
          <w:w w:val="110"/>
          <w:sz w:val="18"/>
        </w:rPr>
      </w:pPr>
      <w:r w:rsidRPr="00C2264F">
        <w:rPr>
          <w:rFonts w:ascii="ARS Maquette Pro" w:hAnsi="ARS Maquette Pro" w:cs="Arial"/>
          <w:color w:val="025D71"/>
          <w:w w:val="110"/>
          <w:sz w:val="18"/>
        </w:rPr>
        <w:t xml:space="preserve">Post to: </w:t>
      </w:r>
      <w:r w:rsidRPr="000C6E63">
        <w:rPr>
          <w:rFonts w:ascii="ARS Maquette Pro" w:hAnsi="ARS Maquette Pro" w:cs="Arial"/>
          <w:b/>
          <w:bCs/>
          <w:color w:val="025D71"/>
          <w:w w:val="110"/>
          <w:sz w:val="18"/>
        </w:rPr>
        <w:t>A96 Dualling Team, Transport Scotland, Buchanan House, 58 Port Dundas Road, Glasgow G4 0HF</w:t>
      </w:r>
    </w:p>
    <w:p w14:paraId="5644AD3D" w14:textId="77777777" w:rsidR="000C6E63" w:rsidRPr="000C6E63" w:rsidRDefault="000C6E63" w:rsidP="00C2264F">
      <w:pPr>
        <w:spacing w:before="11"/>
        <w:rPr>
          <w:rFonts w:ascii="ARS Maquette Pro" w:hAnsi="ARS Maquette Pro" w:cs="Arial"/>
          <w:b/>
          <w:bCs/>
          <w:color w:val="025D71"/>
          <w:w w:val="110"/>
          <w:sz w:val="18"/>
        </w:rPr>
      </w:pPr>
    </w:p>
    <w:p w14:paraId="4727D8ED" w14:textId="07C70BE6" w:rsidR="00C162E7" w:rsidRDefault="00C2264F" w:rsidP="00C2264F">
      <w:pPr>
        <w:spacing w:before="11"/>
        <w:rPr>
          <w:rFonts w:ascii="ARS Maquette Pro" w:hAnsi="ARS Maquette Pro" w:cs="Arial"/>
          <w:b/>
          <w:bCs/>
          <w:color w:val="025D71"/>
          <w:w w:val="110"/>
          <w:sz w:val="18"/>
        </w:rPr>
      </w:pPr>
      <w:r w:rsidRPr="00C2264F">
        <w:rPr>
          <w:rFonts w:ascii="ARS Maquette Pro" w:hAnsi="ARS Maquette Pro" w:cs="Arial"/>
          <w:color w:val="025D71"/>
          <w:w w:val="110"/>
          <w:sz w:val="18"/>
        </w:rPr>
        <w:t xml:space="preserve">Further information on the A96 Dualling East of Huntly to Aberdeen scheme: </w:t>
      </w:r>
      <w:r w:rsidRPr="000C6E63">
        <w:rPr>
          <w:rFonts w:ascii="ARS Maquette Pro" w:hAnsi="ARS Maquette Pro" w:cs="Arial"/>
          <w:b/>
          <w:bCs/>
          <w:color w:val="025D71"/>
          <w:w w:val="110"/>
          <w:sz w:val="18"/>
        </w:rPr>
        <w:t>transport.gov.scot/A96EHA</w:t>
      </w:r>
    </w:p>
    <w:p w14:paraId="7A2027EE" w14:textId="77777777" w:rsidR="00B22127" w:rsidRPr="000C6E63" w:rsidRDefault="00B22127" w:rsidP="00C2264F">
      <w:pPr>
        <w:spacing w:before="11"/>
        <w:rPr>
          <w:rFonts w:ascii="ARS Maquette Pro" w:hAnsi="ARS Maquette Pro" w:cs="Arial"/>
          <w:b/>
          <w:bCs/>
          <w:sz w:val="18"/>
        </w:rPr>
      </w:pPr>
    </w:p>
    <w:p w14:paraId="52D914AE" w14:textId="73FB3903" w:rsidR="008F2C78" w:rsidRPr="00B22127" w:rsidRDefault="00B22127" w:rsidP="00B22127">
      <w:pPr>
        <w:rPr>
          <w:rFonts w:ascii="ARS Maquette Pro" w:hAnsi="ARS Maquette Pro"/>
        </w:rPr>
      </w:pPr>
      <w:r w:rsidRPr="00B22127">
        <w:rPr>
          <w:rFonts w:ascii="ARS Maquette Pro" w:eastAsia="Verdana" w:hAnsi="ARS Maquette Pro" w:cs="Arial"/>
          <w:color w:val="025D71"/>
          <w:sz w:val="16"/>
          <w:szCs w:val="16"/>
          <w:lang w:val="en-US"/>
        </w:rPr>
        <w:t>Transport Scotland and its agents will process any personal information provided on this form and it will be recorded solely for the purpose of the A96 Dualling East of Huntly to Aberdeen scheme and in accordance with the General Data Protection Regulation (GDPR).</w:t>
      </w:r>
    </w:p>
    <w:sectPr w:rsidR="008F2C78" w:rsidRPr="00B22127" w:rsidSect="009B04CD">
      <w:headerReference w:type="default" r:id="rId31"/>
      <w:pgSz w:w="11906" w:h="16838" w:code="9"/>
      <w:pgMar w:top="360" w:right="720" w:bottom="432" w:left="720" w:header="36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9B9479" w14:textId="77777777" w:rsidR="000C0125" w:rsidRDefault="000C0125" w:rsidP="001A0130">
      <w:r>
        <w:separator/>
      </w:r>
    </w:p>
  </w:endnote>
  <w:endnote w:type="continuationSeparator" w:id="0">
    <w:p w14:paraId="6B627D19" w14:textId="77777777" w:rsidR="000C0125" w:rsidRDefault="000C0125" w:rsidP="001A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S Maquette Pro">
    <w:altName w:val="Calibri"/>
    <w:charset w:val="4D"/>
    <w:family w:val="auto"/>
    <w:pitch w:val="variable"/>
    <w:sig w:usb0="A00000BF" w:usb1="4000E07B" w:usb2="00000000" w:usb3="00000000" w:csb0="00000093" w:csb1="00000000"/>
  </w:font>
  <w:font w:name="Myriad Pro">
    <w:altName w:val="Segoe UI"/>
    <w:panose1 w:val="00000000000000000000"/>
    <w:charset w:val="00"/>
    <w:family w:val="swiss"/>
    <w:notTrueType/>
    <w:pitch w:val="variable"/>
    <w:sig w:usb0="20000287" w:usb1="00000001" w:usb2="00000000" w:usb3="00000000" w:csb0="0000019F" w:csb1="00000000"/>
  </w:font>
  <w:font w:name="ARS Maquette Pro Black">
    <w:altName w:val="Calibri"/>
    <w:charset w:val="4D"/>
    <w:family w:val="auto"/>
    <w:pitch w:val="variable"/>
    <w:sig w:usb0="A00000BF" w:usb1="4000E07B"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BABB73" w14:textId="77777777" w:rsidR="000C0125" w:rsidRDefault="000C0125" w:rsidP="001A0130">
      <w:r>
        <w:separator/>
      </w:r>
    </w:p>
  </w:footnote>
  <w:footnote w:type="continuationSeparator" w:id="0">
    <w:p w14:paraId="7F2CA675" w14:textId="77777777" w:rsidR="000C0125" w:rsidRDefault="000C0125" w:rsidP="001A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AC2C4" w14:textId="77777777" w:rsidR="007346CE" w:rsidRDefault="007346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A134D4"/>
    <w:multiLevelType w:val="hybridMultilevel"/>
    <w:tmpl w:val="B19429EC"/>
    <w:lvl w:ilvl="0" w:tplc="BAC48D82">
      <w:start w:val="1"/>
      <w:numFmt w:val="decimal"/>
      <w:lvlText w:val="%1."/>
      <w:lvlJc w:val="left"/>
      <w:pPr>
        <w:tabs>
          <w:tab w:val="num" w:pos="720"/>
        </w:tabs>
        <w:ind w:left="720" w:hanging="360"/>
      </w:pPr>
    </w:lvl>
    <w:lvl w:ilvl="1" w:tplc="24F42D14" w:tentative="1">
      <w:start w:val="1"/>
      <w:numFmt w:val="decimal"/>
      <w:lvlText w:val="%2."/>
      <w:lvlJc w:val="left"/>
      <w:pPr>
        <w:tabs>
          <w:tab w:val="num" w:pos="1440"/>
        </w:tabs>
        <w:ind w:left="1440" w:hanging="360"/>
      </w:pPr>
    </w:lvl>
    <w:lvl w:ilvl="2" w:tplc="C930BB2A" w:tentative="1">
      <w:start w:val="1"/>
      <w:numFmt w:val="decimal"/>
      <w:lvlText w:val="%3."/>
      <w:lvlJc w:val="left"/>
      <w:pPr>
        <w:tabs>
          <w:tab w:val="num" w:pos="2160"/>
        </w:tabs>
        <w:ind w:left="2160" w:hanging="360"/>
      </w:pPr>
    </w:lvl>
    <w:lvl w:ilvl="3" w:tplc="DF9E5536" w:tentative="1">
      <w:start w:val="1"/>
      <w:numFmt w:val="decimal"/>
      <w:lvlText w:val="%4."/>
      <w:lvlJc w:val="left"/>
      <w:pPr>
        <w:tabs>
          <w:tab w:val="num" w:pos="2880"/>
        </w:tabs>
        <w:ind w:left="2880" w:hanging="360"/>
      </w:pPr>
    </w:lvl>
    <w:lvl w:ilvl="4" w:tplc="5C98B626" w:tentative="1">
      <w:start w:val="1"/>
      <w:numFmt w:val="decimal"/>
      <w:lvlText w:val="%5."/>
      <w:lvlJc w:val="left"/>
      <w:pPr>
        <w:tabs>
          <w:tab w:val="num" w:pos="3600"/>
        </w:tabs>
        <w:ind w:left="3600" w:hanging="360"/>
      </w:pPr>
    </w:lvl>
    <w:lvl w:ilvl="5" w:tplc="465A3BA8" w:tentative="1">
      <w:start w:val="1"/>
      <w:numFmt w:val="decimal"/>
      <w:lvlText w:val="%6."/>
      <w:lvlJc w:val="left"/>
      <w:pPr>
        <w:tabs>
          <w:tab w:val="num" w:pos="4320"/>
        </w:tabs>
        <w:ind w:left="4320" w:hanging="360"/>
      </w:pPr>
    </w:lvl>
    <w:lvl w:ilvl="6" w:tplc="20A23022" w:tentative="1">
      <w:start w:val="1"/>
      <w:numFmt w:val="decimal"/>
      <w:lvlText w:val="%7."/>
      <w:lvlJc w:val="left"/>
      <w:pPr>
        <w:tabs>
          <w:tab w:val="num" w:pos="5040"/>
        </w:tabs>
        <w:ind w:left="5040" w:hanging="360"/>
      </w:pPr>
    </w:lvl>
    <w:lvl w:ilvl="7" w:tplc="01FEE86A" w:tentative="1">
      <w:start w:val="1"/>
      <w:numFmt w:val="decimal"/>
      <w:lvlText w:val="%8."/>
      <w:lvlJc w:val="left"/>
      <w:pPr>
        <w:tabs>
          <w:tab w:val="num" w:pos="5760"/>
        </w:tabs>
        <w:ind w:left="5760" w:hanging="360"/>
      </w:pPr>
    </w:lvl>
    <w:lvl w:ilvl="8" w:tplc="B37AD25E" w:tentative="1">
      <w:start w:val="1"/>
      <w:numFmt w:val="decimal"/>
      <w:lvlText w:val="%9."/>
      <w:lvlJc w:val="left"/>
      <w:pPr>
        <w:tabs>
          <w:tab w:val="num" w:pos="6480"/>
        </w:tabs>
        <w:ind w:left="6480" w:hanging="360"/>
      </w:pPr>
    </w:lvl>
  </w:abstractNum>
  <w:abstractNum w:abstractNumId="1" w15:restartNumberingAfterBreak="0">
    <w:nsid w:val="49C70EF3"/>
    <w:multiLevelType w:val="hybridMultilevel"/>
    <w:tmpl w:val="8F3C523C"/>
    <w:lvl w:ilvl="0" w:tplc="7EC607A4">
      <w:start w:val="1"/>
      <w:numFmt w:val="decimal"/>
      <w:lvlText w:val="%1."/>
      <w:lvlJc w:val="left"/>
      <w:pPr>
        <w:ind w:left="720" w:hanging="360"/>
      </w:pPr>
      <w:rPr>
        <w:rFonts w:asciiTheme="minorHAnsi" w:hAnsi="Franklin Gothic Book" w:cstheme="minorBidi"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SortMethod w:val="0000"/>
  <w:trackRevisions/>
  <w:documentProtection w:edit="trackedChanges" w:enforcement="1"/>
  <w:defaultTabStop w:val="720"/>
  <w:doNotShadeFormData/>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LAwMjIAUpYWRko6SsGpxcWZ+XkgBZa1AFXeh/EsAAAA"/>
  </w:docVars>
  <w:rsids>
    <w:rsidRoot w:val="007346CE"/>
    <w:rsid w:val="000462EF"/>
    <w:rsid w:val="00092BB1"/>
    <w:rsid w:val="00095834"/>
    <w:rsid w:val="000A6ADD"/>
    <w:rsid w:val="000B0D8C"/>
    <w:rsid w:val="000C0125"/>
    <w:rsid w:val="000C43F2"/>
    <w:rsid w:val="000C4D85"/>
    <w:rsid w:val="000C6E63"/>
    <w:rsid w:val="000D7813"/>
    <w:rsid w:val="0015563F"/>
    <w:rsid w:val="00185A53"/>
    <w:rsid w:val="001A0130"/>
    <w:rsid w:val="001B14D3"/>
    <w:rsid w:val="001C6EC9"/>
    <w:rsid w:val="001D6A38"/>
    <w:rsid w:val="001E7100"/>
    <w:rsid w:val="00231601"/>
    <w:rsid w:val="00233080"/>
    <w:rsid w:val="00267116"/>
    <w:rsid w:val="0028256C"/>
    <w:rsid w:val="002A5032"/>
    <w:rsid w:val="002C66A3"/>
    <w:rsid w:val="002D7187"/>
    <w:rsid w:val="00321DA2"/>
    <w:rsid w:val="003972AA"/>
    <w:rsid w:val="00400ACD"/>
    <w:rsid w:val="00402433"/>
    <w:rsid w:val="00444421"/>
    <w:rsid w:val="00483F63"/>
    <w:rsid w:val="004856FC"/>
    <w:rsid w:val="004A4173"/>
    <w:rsid w:val="004A7B65"/>
    <w:rsid w:val="004B62AD"/>
    <w:rsid w:val="004C3BEB"/>
    <w:rsid w:val="00503DC0"/>
    <w:rsid w:val="00537FAF"/>
    <w:rsid w:val="00556714"/>
    <w:rsid w:val="005A20B8"/>
    <w:rsid w:val="005C077F"/>
    <w:rsid w:val="005E295C"/>
    <w:rsid w:val="005E6FA8"/>
    <w:rsid w:val="00601247"/>
    <w:rsid w:val="006209BB"/>
    <w:rsid w:val="00665EA1"/>
    <w:rsid w:val="006662D2"/>
    <w:rsid w:val="006852EF"/>
    <w:rsid w:val="0069396C"/>
    <w:rsid w:val="006A017B"/>
    <w:rsid w:val="006A7232"/>
    <w:rsid w:val="006C23A5"/>
    <w:rsid w:val="006D582E"/>
    <w:rsid w:val="006E7EF2"/>
    <w:rsid w:val="006F092F"/>
    <w:rsid w:val="007260E0"/>
    <w:rsid w:val="00731D9B"/>
    <w:rsid w:val="007346CE"/>
    <w:rsid w:val="00762498"/>
    <w:rsid w:val="007718C6"/>
    <w:rsid w:val="0078125D"/>
    <w:rsid w:val="007D3223"/>
    <w:rsid w:val="007D3EBE"/>
    <w:rsid w:val="007D5529"/>
    <w:rsid w:val="008045C5"/>
    <w:rsid w:val="00816F49"/>
    <w:rsid w:val="008240DF"/>
    <w:rsid w:val="00835F7E"/>
    <w:rsid w:val="00866BB6"/>
    <w:rsid w:val="008677E8"/>
    <w:rsid w:val="00883427"/>
    <w:rsid w:val="008A50D1"/>
    <w:rsid w:val="008D3529"/>
    <w:rsid w:val="008E353D"/>
    <w:rsid w:val="008F2C78"/>
    <w:rsid w:val="00905FBD"/>
    <w:rsid w:val="0091353E"/>
    <w:rsid w:val="00914F41"/>
    <w:rsid w:val="00924303"/>
    <w:rsid w:val="00930151"/>
    <w:rsid w:val="009377D4"/>
    <w:rsid w:val="009B04CD"/>
    <w:rsid w:val="009E393D"/>
    <w:rsid w:val="009E70CA"/>
    <w:rsid w:val="009F1674"/>
    <w:rsid w:val="00A00F50"/>
    <w:rsid w:val="00A050B3"/>
    <w:rsid w:val="00A179BA"/>
    <w:rsid w:val="00A5534B"/>
    <w:rsid w:val="00A82741"/>
    <w:rsid w:val="00A83F33"/>
    <w:rsid w:val="00A9341C"/>
    <w:rsid w:val="00AB4FBD"/>
    <w:rsid w:val="00AC0B6E"/>
    <w:rsid w:val="00AE4A38"/>
    <w:rsid w:val="00B007EF"/>
    <w:rsid w:val="00B22127"/>
    <w:rsid w:val="00B54345"/>
    <w:rsid w:val="00BA4F2B"/>
    <w:rsid w:val="00C04E00"/>
    <w:rsid w:val="00C162E7"/>
    <w:rsid w:val="00C2264F"/>
    <w:rsid w:val="00C4013D"/>
    <w:rsid w:val="00CC1419"/>
    <w:rsid w:val="00CC27E0"/>
    <w:rsid w:val="00CD5B0D"/>
    <w:rsid w:val="00CE35F7"/>
    <w:rsid w:val="00CF0F2A"/>
    <w:rsid w:val="00D12DA0"/>
    <w:rsid w:val="00D14D31"/>
    <w:rsid w:val="00D25E7D"/>
    <w:rsid w:val="00D344DE"/>
    <w:rsid w:val="00D35230"/>
    <w:rsid w:val="00D70C63"/>
    <w:rsid w:val="00DA1E51"/>
    <w:rsid w:val="00DA5258"/>
    <w:rsid w:val="00DA623D"/>
    <w:rsid w:val="00DC6F1F"/>
    <w:rsid w:val="00E413DD"/>
    <w:rsid w:val="00E67EEB"/>
    <w:rsid w:val="00E80849"/>
    <w:rsid w:val="00E97C00"/>
    <w:rsid w:val="00EC341A"/>
    <w:rsid w:val="00F02A16"/>
    <w:rsid w:val="00F04EAE"/>
    <w:rsid w:val="00F17F57"/>
    <w:rsid w:val="00F37615"/>
    <w:rsid w:val="00F41218"/>
    <w:rsid w:val="00F7420A"/>
    <w:rsid w:val="00F74583"/>
    <w:rsid w:val="00F8257F"/>
    <w:rsid w:val="00FB51D3"/>
    <w:rsid w:val="00FE58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EF29760"/>
  <w15:chartTrackingRefBased/>
  <w15:docId w15:val="{E5E0F323-A6B4-6D4C-BEBB-FB7BE0977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60" w:after="60"/>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582E"/>
    <w:rPr>
      <w:color w:val="404040" w:themeColor="text1" w:themeTint="BF"/>
      <w:lang w:val="en-GB"/>
    </w:rPr>
  </w:style>
  <w:style w:type="paragraph" w:styleId="Heading1">
    <w:name w:val="heading 1"/>
    <w:basedOn w:val="Normal"/>
    <w:next w:val="Normal"/>
    <w:link w:val="Heading1Char"/>
    <w:uiPriority w:val="9"/>
    <w:semiHidden/>
    <w:rsid w:val="0078125D"/>
    <w:pPr>
      <w:outlineLvl w:val="0"/>
    </w:pPr>
    <w:rPr>
      <w:noProof/>
      <w:color w:val="1F497D" w:themeColor="text2"/>
      <w:sz w:val="18"/>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A00F50"/>
    <w:pPr>
      <w:spacing w:before="0" w:after="0"/>
    </w:pPr>
    <w:rPr>
      <w:i/>
      <w:color w:val="BFBFBF" w:themeColor="background1" w:themeShade="BF"/>
      <w:sz w:val="14"/>
    </w:rPr>
  </w:style>
  <w:style w:type="character" w:customStyle="1" w:styleId="HeaderChar">
    <w:name w:val="Header Char"/>
    <w:basedOn w:val="DefaultParagraphFont"/>
    <w:link w:val="Header"/>
    <w:uiPriority w:val="99"/>
    <w:rsid w:val="009E393D"/>
    <w:rPr>
      <w:i/>
      <w:color w:val="BFBFBF" w:themeColor="background1" w:themeShade="BF"/>
      <w:sz w:val="14"/>
    </w:rPr>
  </w:style>
  <w:style w:type="paragraph" w:styleId="Footer">
    <w:name w:val="footer"/>
    <w:basedOn w:val="Normal"/>
    <w:link w:val="FooterChar"/>
    <w:uiPriority w:val="99"/>
    <w:semiHidden/>
    <w:rsid w:val="00AE4A38"/>
  </w:style>
  <w:style w:type="character" w:customStyle="1" w:styleId="FooterChar">
    <w:name w:val="Footer Char"/>
    <w:basedOn w:val="DefaultParagraphFont"/>
    <w:link w:val="Footer"/>
    <w:uiPriority w:val="99"/>
    <w:semiHidden/>
    <w:rsid w:val="009E393D"/>
  </w:style>
  <w:style w:type="paragraph" w:styleId="Quote">
    <w:name w:val="Quote"/>
    <w:basedOn w:val="Normal"/>
    <w:next w:val="Normal"/>
    <w:link w:val="QuoteChar"/>
    <w:uiPriority w:val="29"/>
    <w:qFormat/>
    <w:rsid w:val="00A00F50"/>
    <w:rPr>
      <w:iCs/>
      <w:sz w:val="18"/>
    </w:rPr>
  </w:style>
  <w:style w:type="paragraph" w:styleId="ListParagraph">
    <w:name w:val="List Paragraph"/>
    <w:basedOn w:val="Normal"/>
    <w:uiPriority w:val="34"/>
    <w:semiHidden/>
    <w:rsid w:val="001A0130"/>
    <w:pPr>
      <w:ind w:left="720"/>
      <w:contextualSpacing/>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semiHidden/>
    <w:rsid w:val="009E393D"/>
    <w:rPr>
      <w:noProof/>
      <w:color w:val="1F497D" w:themeColor="text2"/>
      <w:sz w:val="18"/>
      <w:szCs w:val="30"/>
    </w:rPr>
  </w:style>
  <w:style w:type="paragraph" w:styleId="Title">
    <w:name w:val="Title"/>
    <w:basedOn w:val="Normal"/>
    <w:next w:val="Normal"/>
    <w:link w:val="TitleChar"/>
    <w:uiPriority w:val="10"/>
    <w:qFormat/>
    <w:rsid w:val="00EC341A"/>
    <w:pPr>
      <w:spacing w:after="0" w:line="560" w:lineRule="exact"/>
      <w:contextualSpacing/>
    </w:pPr>
    <w:rPr>
      <w:rFonts w:asciiTheme="majorHAnsi" w:eastAsiaTheme="majorEastAsia" w:hAnsiTheme="majorHAnsi" w:cstheme="majorBidi"/>
      <w:b/>
      <w:color w:val="FFFFFF" w:themeColor="background1"/>
      <w:kern w:val="28"/>
      <w:sz w:val="52"/>
      <w:szCs w:val="56"/>
    </w:rPr>
  </w:style>
  <w:style w:type="character" w:customStyle="1" w:styleId="TitleChar">
    <w:name w:val="Title Char"/>
    <w:basedOn w:val="DefaultParagraphFont"/>
    <w:link w:val="Title"/>
    <w:uiPriority w:val="10"/>
    <w:rsid w:val="00EC341A"/>
    <w:rPr>
      <w:rFonts w:asciiTheme="majorHAnsi" w:eastAsiaTheme="majorEastAsia" w:hAnsiTheme="majorHAnsi" w:cstheme="majorBidi"/>
      <w:b/>
      <w:color w:val="FFFFFF" w:themeColor="background1"/>
      <w:kern w:val="28"/>
      <w:sz w:val="52"/>
      <w:szCs w:val="56"/>
    </w:rPr>
  </w:style>
  <w:style w:type="character" w:styleId="PlaceholderText">
    <w:name w:val="Placeholder Text"/>
    <w:basedOn w:val="DefaultParagraphFont"/>
    <w:uiPriority w:val="99"/>
    <w:semiHidden/>
    <w:rsid w:val="00E80849"/>
    <w:rPr>
      <w:color w:val="808080"/>
    </w:rPr>
  </w:style>
  <w:style w:type="character" w:styleId="SubtleEmphasis">
    <w:name w:val="Subtle Emphasis"/>
    <w:basedOn w:val="DefaultParagraphFont"/>
    <w:uiPriority w:val="19"/>
    <w:semiHidden/>
    <w:rsid w:val="004C3BEB"/>
    <w:rPr>
      <w:b/>
      <w:i/>
      <w:iCs/>
      <w:color w:val="FFFFFF" w:themeColor="background1"/>
    </w:rPr>
  </w:style>
  <w:style w:type="table" w:styleId="TableGrid">
    <w:name w:val="Table Grid"/>
    <w:basedOn w:val="TableNormal"/>
    <w:uiPriority w:val="39"/>
    <w:rsid w:val="00AE4A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uoteChar">
    <w:name w:val="Quote Char"/>
    <w:basedOn w:val="DefaultParagraphFont"/>
    <w:link w:val="Quote"/>
    <w:uiPriority w:val="29"/>
    <w:rsid w:val="00A00F50"/>
    <w:rPr>
      <w:iCs/>
      <w:color w:val="404040" w:themeColor="text1" w:themeTint="BF"/>
      <w:sz w:val="18"/>
    </w:rPr>
  </w:style>
  <w:style w:type="character" w:styleId="Strong">
    <w:name w:val="Strong"/>
    <w:basedOn w:val="DefaultParagraphFont"/>
    <w:uiPriority w:val="31"/>
    <w:rsid w:val="00883427"/>
    <w:rPr>
      <w:b/>
      <w:bCs/>
    </w:rPr>
  </w:style>
  <w:style w:type="character" w:styleId="Emphasis">
    <w:name w:val="Emphasis"/>
    <w:basedOn w:val="DefaultParagraphFont"/>
    <w:uiPriority w:val="30"/>
    <w:rsid w:val="00EC341A"/>
    <w:rPr>
      <w:i w:val="0"/>
      <w:iCs/>
      <w:u w:val="single"/>
    </w:rPr>
  </w:style>
  <w:style w:type="paragraph" w:styleId="BalloonText">
    <w:name w:val="Balloon Text"/>
    <w:basedOn w:val="Normal"/>
    <w:link w:val="BalloonTextChar"/>
    <w:uiPriority w:val="99"/>
    <w:semiHidden/>
    <w:unhideWhenUsed/>
    <w:rsid w:val="00185A5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A53"/>
    <w:rPr>
      <w:rFonts w:ascii="Segoe UI" w:hAnsi="Segoe UI" w:cs="Segoe UI"/>
      <w:color w:val="404040" w:themeColor="text1" w:themeTint="BF"/>
      <w:sz w:val="18"/>
      <w:szCs w:val="18"/>
    </w:rPr>
  </w:style>
  <w:style w:type="paragraph" w:customStyle="1" w:styleId="Agreement">
    <w:name w:val="Agreement"/>
    <w:basedOn w:val="Normal"/>
    <w:next w:val="Normal"/>
    <w:link w:val="AgreementChar"/>
    <w:uiPriority w:val="30"/>
    <w:qFormat/>
    <w:rsid w:val="006D582E"/>
    <w:pPr>
      <w:spacing w:after="220"/>
    </w:pPr>
  </w:style>
  <w:style w:type="character" w:customStyle="1" w:styleId="AgreementChar">
    <w:name w:val="Agreement Char"/>
    <w:basedOn w:val="DefaultParagraphFont"/>
    <w:link w:val="Agreement"/>
    <w:uiPriority w:val="30"/>
    <w:rsid w:val="006D582E"/>
    <w:rPr>
      <w:color w:val="404040" w:themeColor="text1" w:themeTint="BF"/>
    </w:rPr>
  </w:style>
  <w:style w:type="paragraph" w:styleId="BodyText">
    <w:name w:val="Body Text"/>
    <w:basedOn w:val="Normal"/>
    <w:link w:val="BodyTextChar"/>
    <w:uiPriority w:val="1"/>
    <w:qFormat/>
    <w:rsid w:val="00C162E7"/>
    <w:pPr>
      <w:widowControl w:val="0"/>
      <w:autoSpaceDE w:val="0"/>
      <w:autoSpaceDN w:val="0"/>
      <w:spacing w:before="0" w:after="0"/>
    </w:pPr>
    <w:rPr>
      <w:rFonts w:ascii="Verdana" w:eastAsia="Verdana" w:hAnsi="Verdana" w:cs="Verdana"/>
      <w:color w:val="auto"/>
      <w:sz w:val="16"/>
      <w:szCs w:val="16"/>
      <w:lang w:val="en-US"/>
    </w:rPr>
  </w:style>
  <w:style w:type="character" w:customStyle="1" w:styleId="BodyTextChar">
    <w:name w:val="Body Text Char"/>
    <w:basedOn w:val="DefaultParagraphFont"/>
    <w:link w:val="BodyText"/>
    <w:uiPriority w:val="1"/>
    <w:rsid w:val="00C162E7"/>
    <w:rPr>
      <w:rFonts w:ascii="Verdana" w:eastAsia="Verdana" w:hAnsi="Verdana" w:cs="Verdan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326962">
      <w:bodyDiv w:val="1"/>
      <w:marLeft w:val="0"/>
      <w:marRight w:val="0"/>
      <w:marTop w:val="0"/>
      <w:marBottom w:val="0"/>
      <w:divBdr>
        <w:top w:val="none" w:sz="0" w:space="0" w:color="auto"/>
        <w:left w:val="none" w:sz="0" w:space="0" w:color="auto"/>
        <w:bottom w:val="none" w:sz="0" w:space="0" w:color="auto"/>
        <w:right w:val="none" w:sz="0" w:space="0" w:color="auto"/>
      </w:divBdr>
      <w:divsChild>
        <w:div w:id="1964456426">
          <w:marLeft w:val="374"/>
          <w:marRight w:val="0"/>
          <w:marTop w:val="123"/>
          <w:marBottom w:val="0"/>
          <w:divBdr>
            <w:top w:val="none" w:sz="0" w:space="0" w:color="auto"/>
            <w:left w:val="none" w:sz="0" w:space="0" w:color="auto"/>
            <w:bottom w:val="none" w:sz="0" w:space="0" w:color="auto"/>
            <w:right w:val="none" w:sz="0" w:space="0" w:color="auto"/>
          </w:divBdr>
        </w:div>
        <w:div w:id="1322778657">
          <w:marLeft w:val="374"/>
          <w:marRight w:val="14"/>
          <w:marTop w:val="121"/>
          <w:marBottom w:val="0"/>
          <w:divBdr>
            <w:top w:val="none" w:sz="0" w:space="0" w:color="auto"/>
            <w:left w:val="none" w:sz="0" w:space="0" w:color="auto"/>
            <w:bottom w:val="none" w:sz="0" w:space="0" w:color="auto"/>
            <w:right w:val="none" w:sz="0" w:space="0" w:color="auto"/>
          </w:divBdr>
        </w:div>
        <w:div w:id="80298115">
          <w:marLeft w:val="374"/>
          <w:marRight w:val="14"/>
          <w:marTop w:val="215"/>
          <w:marBottom w:val="0"/>
          <w:divBdr>
            <w:top w:val="none" w:sz="0" w:space="0" w:color="auto"/>
            <w:left w:val="none" w:sz="0" w:space="0" w:color="auto"/>
            <w:bottom w:val="none" w:sz="0" w:space="0" w:color="auto"/>
            <w:right w:val="none" w:sz="0" w:space="0" w:color="auto"/>
          </w:divBdr>
        </w:div>
        <w:div w:id="775641262">
          <w:marLeft w:val="374"/>
          <w:marRight w:val="14"/>
          <w:marTop w:val="122"/>
          <w:marBottom w:val="0"/>
          <w:divBdr>
            <w:top w:val="none" w:sz="0" w:space="0" w:color="auto"/>
            <w:left w:val="none" w:sz="0" w:space="0" w:color="auto"/>
            <w:bottom w:val="none" w:sz="0" w:space="0" w:color="auto"/>
            <w:right w:val="none" w:sz="0" w:space="0" w:color="auto"/>
          </w:divBdr>
        </w:div>
        <w:div w:id="87628294">
          <w:marLeft w:val="374"/>
          <w:marRight w:val="14"/>
          <w:marTop w:val="121"/>
          <w:marBottom w:val="0"/>
          <w:divBdr>
            <w:top w:val="none" w:sz="0" w:space="0" w:color="auto"/>
            <w:left w:val="none" w:sz="0" w:space="0" w:color="auto"/>
            <w:bottom w:val="none" w:sz="0" w:space="0" w:color="auto"/>
            <w:right w:val="none" w:sz="0" w:space="0" w:color="auto"/>
          </w:divBdr>
        </w:div>
        <w:div w:id="972366378">
          <w:marLeft w:val="374"/>
          <w:marRight w:val="0"/>
          <w:marTop w:val="118"/>
          <w:marBottom w:val="0"/>
          <w:divBdr>
            <w:top w:val="none" w:sz="0" w:space="0" w:color="auto"/>
            <w:left w:val="none" w:sz="0" w:space="0" w:color="auto"/>
            <w:bottom w:val="none" w:sz="0" w:space="0" w:color="auto"/>
            <w:right w:val="none" w:sz="0" w:space="0" w:color="auto"/>
          </w:divBdr>
        </w:div>
        <w:div w:id="793527184">
          <w:marLeft w:val="374"/>
          <w:marRight w:val="14"/>
          <w:marTop w:val="12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1B4F3722A99447B3968716CDAF0C9D" ma:contentTypeVersion="12" ma:contentTypeDescription="Create a new document." ma:contentTypeScope="" ma:versionID="132ba3032a2bd4722b4fbb3a9e432b3b">
  <xsd:schema xmlns:xsd="http://www.w3.org/2001/XMLSchema" xmlns:xs="http://www.w3.org/2001/XMLSchema" xmlns:p="http://schemas.microsoft.com/office/2006/metadata/properties" xmlns:ns2="13640dc7-d62b-4695-a045-cdfcd3f3eae5" xmlns:ns3="cbcf1329-e898-41f6-9417-d54ecf2f9292" targetNamespace="http://schemas.microsoft.com/office/2006/metadata/properties" ma:root="true" ma:fieldsID="b556dfcd2fd6d115685fa549424964f3" ns2:_="" ns3:_="">
    <xsd:import namespace="13640dc7-d62b-4695-a045-cdfcd3f3eae5"/>
    <xsd:import namespace="cbcf1329-e898-41f6-9417-d54ecf2f929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40dc7-d62b-4695-a045-cdfcd3f3eae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cf1329-e898-41f6-9417-d54ecf2f929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cbcf1329-e898-41f6-9417-d54ecf2f929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9FBA62-5357-4BF4-878F-AA6C2875B2CE}">
  <ds:schemaRefs>
    <ds:schemaRef ds:uri="http://schemas.microsoft.com/sharepoint/v3/contenttype/forms"/>
  </ds:schemaRefs>
</ds:datastoreItem>
</file>

<file path=customXml/itemProps2.xml><?xml version="1.0" encoding="utf-8"?>
<ds:datastoreItem xmlns:ds="http://schemas.openxmlformats.org/officeDocument/2006/customXml" ds:itemID="{6CEAF515-37B4-4B82-ADEB-4812939301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640dc7-d62b-4695-a045-cdfcd3f3eae5"/>
    <ds:schemaRef ds:uri="cbcf1329-e898-41f6-9417-d54ecf2f92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44BB4E-F8D6-4359-A92D-F5B48385DD3D}">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13640dc7-d62b-4695-a045-cdfcd3f3eae5"/>
    <ds:schemaRef ds:uri="cbcf1329-e898-41f6-9417-d54ecf2f9292"/>
    <ds:schemaRef ds:uri="http://www.w3.org/XML/1998/namespace"/>
  </ds:schemaRefs>
</ds:datastoreItem>
</file>

<file path=customXml/itemProps4.xml><?xml version="1.0" encoding="utf-8"?>
<ds:datastoreItem xmlns:ds="http://schemas.openxmlformats.org/officeDocument/2006/customXml" ds:itemID="{FDBA53DE-9738-4FC2-BB71-DF3605DCD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47</Words>
  <Characters>1410</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na Rasmussen</dc:creator>
  <cp:keywords/>
  <dc:description/>
  <cp:lastModifiedBy>Caddle A (Andrew)</cp:lastModifiedBy>
  <cp:revision>2</cp:revision>
  <dcterms:created xsi:type="dcterms:W3CDTF">2021-02-10T09:15:00Z</dcterms:created>
  <dcterms:modified xsi:type="dcterms:W3CDTF">2021-02-1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1B4F3722A99447B3968716CDAF0C9D</vt:lpwstr>
  </property>
</Properties>
</file>